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10F8A" w:rsidP="00D10F8A" w:rsidRDefault="0D3F91C2" w14:paraId="57067953" w14:textId="03F74E08">
      <w:pPr>
        <w:pStyle w:val="Heading1"/>
        <w:pBdr>
          <w:bottom w:val="single" w:color="auto" w:sz="4" w:space="1"/>
        </w:pBdr>
      </w:pPr>
      <w:r>
        <w:t>RL 2021 Exam</w:t>
      </w:r>
    </w:p>
    <w:p w:rsidR="00D10F8A" w:rsidP="00D10F8A" w:rsidRDefault="00CB6F30" w14:paraId="7C6931AB" w14:textId="6CF2A810">
      <w:r>
        <w:t xml:space="preserve">I am relatively confident of Q1 and Q2. </w:t>
      </w:r>
    </w:p>
    <w:p w:rsidR="00CB6F30" w:rsidP="00D10F8A" w:rsidRDefault="00CB6F30" w14:paraId="34265E81" w14:textId="776B93BB">
      <w:r>
        <w:t>Q3 is blank</w:t>
      </w:r>
      <w:r w:rsidR="00150D05">
        <w:t xml:space="preserve"> atm so please feel free to add a solution</w:t>
      </w:r>
      <w:r w:rsidR="6FFD68A1">
        <w:t xml:space="preserve"> :)</w:t>
      </w:r>
      <w:r>
        <w:t xml:space="preserve"> </w:t>
      </w:r>
    </w:p>
    <w:p w:rsidR="002864AC" w:rsidP="00D10F8A" w:rsidRDefault="00D10F8A" w14:paraId="0D7AAF27" w14:textId="77777777">
      <w:r>
        <w:t>Q1</w:t>
      </w:r>
    </w:p>
    <w:p w:rsidR="00D10F8A" w:rsidP="00D10F8A" w:rsidRDefault="430BC330" w14:paraId="1A35BFDF" w14:textId="71B0B87E">
      <w:r>
        <w:t>a) B,C</w:t>
      </w:r>
      <w:r w:rsidR="23069C11">
        <w:t xml:space="preserve"> </w:t>
      </w:r>
      <w:r w:rsidR="45E65E1E">
        <w:t xml:space="preserve">  ✓</w:t>
      </w:r>
    </w:p>
    <w:p w:rsidR="002864AC" w:rsidP="00D10F8A" w:rsidRDefault="61127A4E" w14:paraId="728BED69" w14:textId="2C30EA89">
      <w:r>
        <w:t>b)</w:t>
      </w:r>
      <w:r w:rsidR="07C508F6">
        <w:t xml:space="preserve"> A</w:t>
      </w:r>
      <w:r w:rsidR="53D0A667">
        <w:t>, B,D (when u aggregating all values I will get a lower variance)</w:t>
      </w:r>
      <w:r w:rsidR="3E317EF1">
        <w:t xml:space="preserve"> </w:t>
      </w:r>
      <w:r w:rsidR="0D8C24EB">
        <w:t xml:space="preserve">- I am not sure about the </w:t>
      </w:r>
      <w:commentRangeStart w:id="0"/>
      <w:commentRangeStart w:id="1"/>
      <w:r w:rsidR="0D8C24EB">
        <w:t>additiona</w:t>
      </w:r>
      <w:r w:rsidR="0541150E">
        <w:t>l</w:t>
      </w:r>
      <w:commentRangeEnd w:id="0"/>
      <w:r w:rsidR="7C9F7AEC">
        <w:rPr>
          <w:rStyle w:val="CommentReference"/>
        </w:rPr>
        <w:commentReference w:id="0"/>
      </w:r>
      <w:commentRangeEnd w:id="1"/>
      <w:r w:rsidR="7C9F7AEC">
        <w:rPr>
          <w:rStyle w:val="CommentReference"/>
        </w:rPr>
        <w:commentReference w:id="1"/>
      </w:r>
      <w:r w:rsidR="0D8C24EB">
        <w:t xml:space="preserve"> bias bit, because we are considering all possible actions, then surely the bias should be less?</w:t>
      </w:r>
      <w:r w:rsidR="15A764B8">
        <w:t xml:space="preserve"> (ps: for whoever is wondering the second update rule is Expected Sarsa)</w:t>
      </w:r>
      <w:r w:rsidR="7CA33433">
        <w:t xml:space="preserve"> </w:t>
      </w:r>
      <w:r w:rsidR="7C9F7AEC">
        <w:br/>
      </w:r>
    </w:p>
    <w:p w:rsidR="002864AC" w:rsidP="00D10F8A" w:rsidRDefault="002864AC" w14:paraId="60F36292" w14:textId="73BA9E97">
      <w:r>
        <w:rPr>
          <w:noProof/>
        </w:rPr>
        <w:drawing>
          <wp:inline distT="0" distB="0" distL="0" distR="0" wp14:anchorId="69C2CF6F" wp14:editId="31A79475">
            <wp:extent cx="5943600" cy="377444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010" w:rsidP="00D10F8A" w:rsidRDefault="1096877F" w14:paraId="59630914" w14:textId="7543A112">
      <w:r>
        <w:t>c)</w:t>
      </w:r>
      <w:r w:rsidR="58E875D7">
        <w:t xml:space="preserve"> </w:t>
      </w:r>
      <w:r w:rsidR="3937A088">
        <w:t>A,D (Could be B and C, not sure thou</w:t>
      </w:r>
      <w:r w:rsidR="6B679442">
        <w:t xml:space="preserve">. </w:t>
      </w:r>
      <w:commentRangeStart w:id="2"/>
      <w:commentRangeStart w:id="3"/>
      <w:r w:rsidR="6B679442">
        <w:t>The</w:t>
      </w:r>
      <w:commentRangeEnd w:id="2"/>
      <w:r w:rsidR="181948B8">
        <w:rPr>
          <w:rStyle w:val="CommentReference"/>
        </w:rPr>
        <w:commentReference w:id="2"/>
      </w:r>
      <w:commentRangeEnd w:id="3"/>
      <w:r w:rsidR="181948B8">
        <w:rPr>
          <w:rStyle w:val="CommentReference"/>
        </w:rPr>
        <w:commentReference w:id="3"/>
      </w:r>
      <w:r w:rsidR="6B679442">
        <w:t xml:space="preserve"> behaviour policy is based on Q1 and Q2 but both Q1 and Q2 is based on the </w:t>
      </w:r>
      <w:r w:rsidR="54954C4D">
        <w:t>probability)</w:t>
      </w:r>
      <w:commentRangeStart w:id="4"/>
      <w:commentRangeStart w:id="5"/>
      <w:commentRangeStart w:id="6"/>
      <w:commentRangeEnd w:id="4"/>
      <w:r w:rsidR="181948B8">
        <w:rPr>
          <w:rStyle w:val="CommentReference"/>
        </w:rPr>
        <w:commentReference w:id="4"/>
      </w:r>
      <w:commentRangeEnd w:id="5"/>
      <w:r w:rsidR="181948B8">
        <w:rPr>
          <w:rStyle w:val="CommentReference"/>
        </w:rPr>
        <w:commentReference w:id="5"/>
      </w:r>
      <w:commentRangeEnd w:id="6"/>
      <w:r w:rsidR="181948B8">
        <w:rPr>
          <w:rStyle w:val="CommentReference"/>
        </w:rPr>
        <w:commentReference w:id="6"/>
      </w:r>
      <w:r w:rsidR="181948B8">
        <w:br/>
      </w:r>
    </w:p>
    <w:p w:rsidR="00891010" w:rsidP="00D10F8A" w:rsidRDefault="40450CEB" w14:paraId="58794E01" w14:textId="5105B2D1">
      <w:r>
        <w:t>d)</w:t>
      </w:r>
      <w:r w:rsidR="2F6F22C2">
        <w:t xml:space="preserve"> A,B</w:t>
      </w:r>
      <w:r w:rsidR="39DB4B93">
        <w:t xml:space="preserve"> (might not be A because V(s,w) is not differentiable )</w:t>
      </w:r>
      <w:r w:rsidR="527DB6F0">
        <w:t xml:space="preserve"> - I think C should not be selected, you can indeed have basis functions in linear methods</w:t>
      </w:r>
    </w:p>
    <w:p w:rsidR="00255297" w:rsidP="00D10F8A" w:rsidRDefault="65B4405E" w14:paraId="64435846" w14:textId="2B2BB3C5">
      <w:r>
        <w:t xml:space="preserve"> </w:t>
      </w:r>
      <w:r w:rsidR="6AB53795">
        <w:t>Not sure if the below means we can technically have non differentiable functions:</w:t>
      </w:r>
    </w:p>
    <w:p w:rsidR="0F9FC96C" w:rsidP="48886989" w:rsidRDefault="0F9FC96C" w14:paraId="41C13751" w14:textId="0BC5343E">
      <w:r>
        <w:rPr>
          <w:noProof/>
        </w:rPr>
        <w:drawing>
          <wp:inline distT="0" distB="0" distL="0" distR="0" wp14:anchorId="57E0FE55" wp14:editId="655A850D">
            <wp:extent cx="4572000" cy="2657475"/>
            <wp:effectExtent l="0" t="0" r="0" b="0"/>
            <wp:docPr id="1899741826" name="Picture 1899741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573A" w:rsidP="00D10F8A" w:rsidRDefault="00A0573A" w14:paraId="091AD594" w14:textId="7DE87CDE">
      <w:r>
        <w:rPr>
          <w:noProof/>
        </w:rPr>
        <w:drawing>
          <wp:inline distT="0" distB="0" distL="0" distR="0" wp14:anchorId="5B0B3D85" wp14:editId="4F8C49AD">
            <wp:extent cx="5943600" cy="2036445"/>
            <wp:effectExtent l="0" t="0" r="0" b="1905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EE9" w:rsidP="00D10F8A" w:rsidRDefault="00CB4EE9" w14:paraId="130355E0" w14:textId="5F4A10C8">
      <w:r>
        <w:rPr>
          <w:noProof/>
        </w:rPr>
        <w:drawing>
          <wp:inline distT="0" distB="0" distL="0" distR="0" wp14:anchorId="2CAC631F" wp14:editId="11A7E9AC">
            <wp:extent cx="2828925" cy="1733623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32434" cy="1735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037F8D" wp14:editId="3D7F7F79">
            <wp:extent cx="2542324" cy="1814936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60853" cy="1828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10F8A" w:rsidR="00CB4EE9" w:rsidP="00D10F8A" w:rsidRDefault="25AFF7B8" w14:paraId="3772C1F7" w14:textId="02B559CC">
      <w:r>
        <w:rPr>
          <w:noProof/>
        </w:rPr>
        <w:drawing>
          <wp:inline distT="0" distB="0" distL="0" distR="0" wp14:anchorId="7F8C9B81" wp14:editId="58E875D7">
            <wp:extent cx="2371725" cy="1504373"/>
            <wp:effectExtent l="0" t="0" r="0" b="63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504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F8A" w:rsidRDefault="05AF76CA" w14:paraId="472053F2" w14:textId="23AAF857">
      <w:r>
        <w:t>e)</w:t>
      </w:r>
      <w:commentRangeStart w:id="7"/>
      <w:commentRangeStart w:id="8"/>
      <w:commentRangeStart w:id="9"/>
      <w:r>
        <w:t xml:space="preserve"> </w:t>
      </w:r>
      <w:r w:rsidR="15C6F132">
        <w:t>A,</w:t>
      </w:r>
      <w:r>
        <w:t>D</w:t>
      </w:r>
      <w:r w:rsidR="7935BD25">
        <w:t>,E</w:t>
      </w:r>
      <w:commentRangeEnd w:id="7"/>
      <w:r w:rsidR="6886A5EC">
        <w:rPr>
          <w:rStyle w:val="CommentReference"/>
        </w:rPr>
        <w:commentReference w:id="7"/>
      </w:r>
      <w:commentRangeEnd w:id="8"/>
      <w:r w:rsidR="6886A5EC">
        <w:rPr>
          <w:rStyle w:val="CommentReference"/>
        </w:rPr>
        <w:commentReference w:id="8"/>
      </w:r>
      <w:commentRangeEnd w:id="9"/>
      <w:r w:rsidR="6886A5EC">
        <w:rPr>
          <w:rStyle w:val="CommentReference"/>
        </w:rPr>
        <w:commentReference w:id="9"/>
      </w:r>
    </w:p>
    <w:p w:rsidR="223C3C0A" w:rsidP="48886989" w:rsidRDefault="0D97C139" w14:paraId="2C74C58A" w14:textId="79742650">
      <w:r>
        <w:t xml:space="preserve">f) </w:t>
      </w:r>
      <w:r w:rsidR="041E411C">
        <w:t>E</w:t>
      </w:r>
    </w:p>
    <w:p w:rsidR="006D09EC" w:rsidRDefault="59D3526C" w14:paraId="4A79E25C" w14:textId="194E9319">
      <w:r>
        <w:t>g)</w:t>
      </w:r>
      <w:r w:rsidR="00D076ED">
        <w:t xml:space="preserve"> </w:t>
      </w:r>
      <w:r w:rsidR="7F763EFF">
        <w:t>ii,</w:t>
      </w:r>
      <w:r w:rsidR="4107D899">
        <w:t xml:space="preserve"> Vi</w:t>
      </w:r>
      <w:r w:rsidR="1D0F1819">
        <w:t xml:space="preserve"> </w:t>
      </w:r>
    </w:p>
    <w:p w:rsidR="00982253" w:rsidRDefault="00982253" w14:paraId="39A77DB2" w14:textId="698DE828"/>
    <w:p w:rsidR="00982253" w:rsidRDefault="0BBA9F54" w14:paraId="04104637" w14:textId="5983F461">
      <w:commentRangeStart w:id="10"/>
      <w:commentRangeStart w:id="11"/>
      <w:commentRangeStart w:id="12"/>
      <w:r>
        <w:rPr>
          <w:noProof/>
        </w:rPr>
        <w:drawing>
          <wp:inline distT="0" distB="0" distL="0" distR="0" wp14:anchorId="25338E6B" wp14:editId="29E47257">
            <wp:extent cx="5943600" cy="7924798"/>
            <wp:effectExtent l="0" t="0" r="0" b="0"/>
            <wp:docPr id="5" name="Picture 5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0"/>
      <w:r w:rsidR="4EAA8CC5">
        <w:rPr>
          <w:rStyle w:val="CommentReference"/>
        </w:rPr>
        <w:commentReference w:id="10"/>
      </w:r>
      <w:commentRangeEnd w:id="11"/>
      <w:r w:rsidR="4EAA8CC5">
        <w:rPr>
          <w:rStyle w:val="CommentReference"/>
        </w:rPr>
        <w:commentReference w:id="11"/>
      </w:r>
      <w:commentRangeEnd w:id="12"/>
      <w:r w:rsidR="4EAA8CC5">
        <w:rPr>
          <w:rStyle w:val="CommentReference"/>
        </w:rPr>
        <w:commentReference w:id="12"/>
      </w:r>
    </w:p>
    <w:p w:rsidR="00982253" w:rsidRDefault="00982253" w14:paraId="36431E15" w14:textId="47E5D43C"/>
    <w:p w:rsidR="00982253" w:rsidRDefault="00982253" w14:paraId="570BDC02" w14:textId="3C1F4C58">
      <w:r>
        <w:t>Q2b</w:t>
      </w:r>
    </w:p>
    <w:p w:rsidR="00982253" w:rsidRDefault="5998A11A" w14:paraId="17C08E22" w14:textId="56A4D8B7">
      <w:commentRangeStart w:id="13"/>
      <w:commentRangeStart w:id="14"/>
      <w:commentRangeStart w:id="15"/>
      <w:commentRangeStart w:id="16"/>
      <w:commentRangeStart w:id="17"/>
      <w:r w:rsidR="5998A11A">
        <w:drawing>
          <wp:inline wp14:editId="5DAF9115" wp14:anchorId="5B6700B9">
            <wp:extent cx="5943600" cy="4457700"/>
            <wp:effectExtent l="0" t="0" r="0" b="0"/>
            <wp:docPr id="8" name="Picture 8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f63116c66576497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3"/>
      <w:r>
        <w:rPr>
          <w:rStyle w:val="CommentReference"/>
        </w:rPr>
        <w:commentReference w:id="13"/>
      </w:r>
      <w:commentRangeEnd w:id="14"/>
      <w:r>
        <w:rPr>
          <w:rStyle w:val="CommentReference"/>
        </w:rPr>
        <w:commentReference w:id="14"/>
      </w:r>
      <w:commentRangeEnd w:id="15"/>
      <w:r>
        <w:rPr>
          <w:rStyle w:val="CommentReference"/>
        </w:rPr>
        <w:commentReference w:id="15"/>
      </w:r>
      <w:commentRangeEnd w:id="16"/>
      <w:r>
        <w:rPr>
          <w:rStyle w:val="CommentReference"/>
        </w:rPr>
        <w:commentReference w:id="16"/>
      </w:r>
      <w:commentRangeEnd w:id="17"/>
      <w:r>
        <w:rPr>
          <w:rStyle w:val="CommentReference"/>
        </w:rPr>
        <w:commentReference w:id="17"/>
      </w:r>
    </w:p>
    <w:p w:rsidR="003A7E7E" w:rsidP="48886989" w:rsidRDefault="22971039" w14:paraId="666BF84E" w14:textId="5C301672">
      <w:commentRangeStart w:id="18"/>
      <w:commentRangeStart w:id="19"/>
      <w:r>
        <w:rPr>
          <w:noProof/>
        </w:rPr>
        <w:drawing>
          <wp:inline distT="0" distB="0" distL="0" distR="0" wp14:anchorId="7E5E8CDA" wp14:editId="0D43EC55">
            <wp:extent cx="4807746" cy="6410324"/>
            <wp:effectExtent l="0" t="0" r="0" b="0"/>
            <wp:docPr id="956797633" name="Picture 956797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679763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746" cy="6410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8"/>
      <w:r w:rsidR="589378BF">
        <w:rPr>
          <w:rStyle w:val="CommentReference"/>
        </w:rPr>
        <w:commentReference w:id="18"/>
      </w:r>
      <w:commentRangeEnd w:id="19"/>
      <w:r w:rsidR="589378BF">
        <w:rPr>
          <w:rStyle w:val="CommentReference"/>
        </w:rPr>
        <w:commentReference w:id="19"/>
      </w:r>
      <w:r w:rsidR="73747434">
        <w:rPr>
          <w:noProof/>
        </w:rPr>
        <w:drawing>
          <wp:inline distT="0" distB="0" distL="0" distR="0" wp14:anchorId="1D6FFACA" wp14:editId="60031F03">
            <wp:extent cx="5943600" cy="3912870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9EC0D5E">
        <w:t>The questions asks for the action-value function, not value function, therefore I did something different (also you forgot to do iteration 3).</w:t>
      </w:r>
    </w:p>
    <w:p w:rsidR="03C1C788" w:rsidP="48886989" w:rsidRDefault="5220DF07" w14:paraId="7EFF0FB4" w14:textId="4BA52D70">
      <w:commentRangeStart w:id="20"/>
      <w:r>
        <w:rPr>
          <w:noProof/>
        </w:rPr>
        <w:drawing>
          <wp:inline distT="0" distB="0" distL="0" distR="0" wp14:anchorId="7E7A2B7F" wp14:editId="4A9BA708">
            <wp:extent cx="3429000" cy="4572000"/>
            <wp:effectExtent l="0" t="0" r="0" b="0"/>
            <wp:docPr id="195062495" name="Picture 195062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06249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0"/>
      <w:r w:rsidR="7BB16A34">
        <w:rPr>
          <w:rStyle w:val="CommentReference"/>
        </w:rPr>
        <w:commentReference w:id="20"/>
      </w:r>
      <w:r w:rsidR="2ADDC381">
        <w:t xml:space="preserve">   </w:t>
      </w:r>
      <w:r w:rsidR="075FBC1C">
        <w:t xml:space="preserve">   </w:t>
      </w:r>
      <w:r w:rsidR="348D7F5A">
        <w:t>x</w:t>
      </w:r>
    </w:p>
    <w:p w:rsidR="03C1C788" w:rsidP="48886989" w:rsidRDefault="7BB16A34" w14:paraId="0A3835AB" w14:textId="3D379A31">
      <w:commentRangeStart w:id="21"/>
      <w:r>
        <w:rPr>
          <w:noProof/>
        </w:rPr>
        <w:drawing>
          <wp:inline distT="0" distB="0" distL="0" distR="0" wp14:anchorId="058AB106" wp14:editId="7B8180EE">
            <wp:extent cx="3429000" cy="4572000"/>
            <wp:effectExtent l="0" t="0" r="0" b="0"/>
            <wp:docPr id="933889020" name="Picture 933889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388902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1"/>
      <w:r w:rsidR="03C1C788">
        <w:rPr>
          <w:rStyle w:val="CommentReference"/>
        </w:rPr>
        <w:commentReference w:id="21"/>
      </w:r>
    </w:p>
    <w:p w:rsidR="48886989" w:rsidP="48886989" w:rsidRDefault="48886989" w14:paraId="60E59280" w14:textId="6A216688"/>
    <w:p w:rsidR="6AB8716C" w:rsidP="2D8C6021" w:rsidRDefault="0CC9435D" w14:paraId="42F51965" w14:textId="1402870E">
      <w:r>
        <w:t xml:space="preserve">Question 3: </w:t>
      </w:r>
    </w:p>
    <w:p w:rsidR="6AB8716C" w:rsidP="2D8C6021" w:rsidRDefault="260CF011" w14:paraId="1C9DB89B" w14:textId="3A3B490A">
      <w:r w:rsidRPr="2D8C6021">
        <w:rPr>
          <w:b/>
          <w:bCs/>
        </w:rPr>
        <w:t>Model Answers:</w:t>
      </w:r>
    </w:p>
    <w:p w:rsidR="6AB8716C" w:rsidP="2D8C6021" w:rsidRDefault="6AB8716C" w14:paraId="19C0C811" w14:textId="7FE04A94">
      <w:pPr>
        <w:pStyle w:val="ListParagraph"/>
        <w:numPr>
          <w:ilvl w:val="0"/>
          <w:numId w:val="1"/>
        </w:numPr>
      </w:pPr>
    </w:p>
    <w:p w:rsidR="6AB8716C" w:rsidP="42C6B3AA" w:rsidRDefault="3C48B6BA" w14:paraId="565665BB" w14:textId="251F4106">
      <w:r>
        <w:rPr>
          <w:noProof/>
        </w:rPr>
        <w:drawing>
          <wp:inline distT="0" distB="0" distL="0" distR="0" wp14:anchorId="4C665145" wp14:editId="25AFF7B8">
            <wp:extent cx="5794462" cy="4514850"/>
            <wp:effectExtent l="0" t="0" r="0" b="0"/>
            <wp:docPr id="1300408968" name="Picture 13004089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040896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4462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B8716C" w:rsidP="2D8C6021" w:rsidRDefault="6AB8716C" w14:paraId="731A97CF" w14:textId="546F78C9"/>
    <w:p w:rsidR="6AB8716C" w:rsidP="2D8C6021" w:rsidRDefault="6AB8716C" w14:paraId="0BC75480" w14:textId="057B813E">
      <w:pPr>
        <w:pStyle w:val="ListParagraph"/>
        <w:numPr>
          <w:ilvl w:val="0"/>
          <w:numId w:val="1"/>
        </w:numPr>
      </w:pPr>
    </w:p>
    <w:p w:rsidR="6AB8716C" w:rsidP="2D8C6021" w:rsidRDefault="04BC68B6" w14:paraId="120422A4" w14:textId="61AC2579">
      <w:commentRangeStart w:id="22"/>
      <w:commentRangeStart w:id="23"/>
      <w:r>
        <w:rPr>
          <w:noProof/>
        </w:rPr>
        <w:drawing>
          <wp:inline distT="0" distB="0" distL="0" distR="0" wp14:anchorId="59AC89E8" wp14:editId="6185E905">
            <wp:extent cx="5846445" cy="2204597"/>
            <wp:effectExtent l="0" t="0" r="0" b="0"/>
            <wp:docPr id="590245456" name="Picture 590245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024545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6445" cy="2204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2"/>
      <w:r w:rsidR="2D49B2D3">
        <w:rPr>
          <w:rStyle w:val="CommentReference"/>
        </w:rPr>
        <w:commentReference w:id="22"/>
      </w:r>
      <w:commentRangeEnd w:id="23"/>
      <w:r w:rsidR="2D49B2D3">
        <w:rPr>
          <w:rStyle w:val="CommentReference"/>
        </w:rPr>
        <w:commentReference w:id="23"/>
      </w:r>
    </w:p>
    <w:p w:rsidR="6AB8716C" w:rsidP="2D8C6021" w:rsidRDefault="6AB8716C" w14:paraId="5BE2A390" w14:textId="4E6C3EE4"/>
    <w:p w:rsidR="6AB8716C" w:rsidP="2D8C6021" w:rsidRDefault="6AB8716C" w14:paraId="1A2999DF" w14:textId="1862039E"/>
    <w:p w:rsidR="6AB8716C" w:rsidP="2D8C6021" w:rsidRDefault="6AB8716C" w14:paraId="286D8C4B" w14:textId="36302ADD">
      <w:pPr>
        <w:pStyle w:val="ListParagraph"/>
        <w:numPr>
          <w:ilvl w:val="0"/>
          <w:numId w:val="1"/>
        </w:numPr>
      </w:pPr>
    </w:p>
    <w:p w:rsidR="6AB8716C" w:rsidP="2D8C6021" w:rsidRDefault="4338A977" w14:paraId="16154428" w14:textId="4F4980AE">
      <w:r>
        <w:rPr>
          <w:noProof/>
        </w:rPr>
        <w:drawing>
          <wp:inline distT="0" distB="0" distL="0" distR="0" wp14:anchorId="45AF38A2" wp14:editId="6C252B35">
            <wp:extent cx="5772150" cy="1755696"/>
            <wp:effectExtent l="0" t="0" r="0" b="0"/>
            <wp:docPr id="518407745" name="Picture 518407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1755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B8716C" w:rsidP="2D8C6021" w:rsidRDefault="6AB8716C" w14:paraId="54FE0C79" w14:textId="75B72051"/>
    <w:p w:rsidR="6AB8716C" w:rsidP="2D8C6021" w:rsidRDefault="6AB8716C" w14:paraId="41FD500D" w14:textId="59B1206D"/>
    <w:p w:rsidR="6AB8716C" w:rsidP="2D8C6021" w:rsidRDefault="07EF1D9C" w14:paraId="686653D4" w14:textId="338FF9E2">
      <w:r>
        <w:t>Part 1</w:t>
      </w:r>
    </w:p>
    <w:p w:rsidR="6AB8716C" w:rsidP="48886989" w:rsidRDefault="6AB8716C" w14:paraId="252FBBE6" w14:textId="598B2A16">
      <w:r>
        <w:rPr>
          <w:noProof/>
        </w:rPr>
        <w:drawing>
          <wp:inline distT="0" distB="0" distL="0" distR="0" wp14:anchorId="1D326241" wp14:editId="1FF20141">
            <wp:extent cx="4572000" cy="2571750"/>
            <wp:effectExtent l="0" t="0" r="0" b="0"/>
            <wp:docPr id="1011938617" name="Picture 1011938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4EDC25B" w:rsidP="48886989" w:rsidRDefault="34EDC25B" w14:paraId="240EB430" w14:textId="0C8F3CF6">
      <w:r>
        <w:t>Snapshot from DQN paper</w:t>
      </w:r>
    </w:p>
    <w:p w:rsidR="34EDC25B" w:rsidP="48886989" w:rsidRDefault="14E80847" w14:paraId="2BD2B472" w14:textId="35D34805">
      <w:r>
        <w:t>Another advantage might be that the original using Original DQN it is possible to see how the model is grouping the states by observing the high d</w:t>
      </w:r>
      <w:r w:rsidR="038466E9">
        <w:t>imensio</w:t>
      </w:r>
      <w:r w:rsidR="44DA11A4">
        <w:t>n representations</w:t>
      </w:r>
      <w:r w:rsidR="2F166E29">
        <w:t xml:space="preserve"> learned by the DQN network</w:t>
      </w:r>
      <w:r w:rsidR="44DA11A4">
        <w:t xml:space="preserve"> using techniques like t-SNE (reference</w:t>
      </w:r>
      <w:r w:rsidR="51B8B1DC">
        <w:t>d</w:t>
      </w:r>
      <w:r w:rsidR="44DA11A4">
        <w:t xml:space="preserve"> in the DQN pa</w:t>
      </w:r>
      <w:r w:rsidR="0B80CDC7">
        <w:t xml:space="preserve">per). With the Naïve model as action is also part of the input </w:t>
      </w:r>
      <w:r w:rsidR="1D143415">
        <w:t xml:space="preserve">data, </w:t>
      </w:r>
      <w:r w:rsidR="0B80CDC7">
        <w:t xml:space="preserve">I don’t think this type of </w:t>
      </w:r>
      <w:r w:rsidR="6F152A4E">
        <w:t>inference</w:t>
      </w:r>
      <w:r w:rsidR="0B80CDC7">
        <w:t xml:space="preserve"> would be possible to make</w:t>
      </w:r>
      <w:r w:rsidR="2C1D668B">
        <w:t xml:space="preserve">. </w:t>
      </w:r>
    </w:p>
    <w:p w:rsidR="619D3F0A" w:rsidP="48886989" w:rsidRDefault="619D3F0A" w14:paraId="62E1DE47" w14:textId="1FF46BB8">
      <w:r>
        <w:t>PS : Not sure about this reason though</w:t>
      </w:r>
      <w:r w:rsidR="3546871E">
        <w:t>. (Professor confirmed it so it should be fine.)</w:t>
      </w:r>
    </w:p>
    <w:p w:rsidR="48886989" w:rsidP="48886989" w:rsidRDefault="48886989" w14:paraId="0C40B3CD" w14:textId="70AA3EBE"/>
    <w:p w:rsidR="6AB8716C" w:rsidP="48886989" w:rsidRDefault="6AB8716C" w14:paraId="3DCFCD22" w14:textId="33ECC308">
      <w:r>
        <w:t xml:space="preserve">Part 2 </w:t>
      </w:r>
    </w:p>
    <w:p w:rsidR="48886989" w:rsidP="48886989" w:rsidRDefault="48886989" w14:paraId="29B55C49" w14:textId="19B8B867"/>
    <w:p w:rsidR="36FC8F47" w:rsidP="48886989" w:rsidRDefault="36FC8F47" w14:paraId="6EDF023A" w14:textId="3AB79C07">
      <w:r>
        <w:t>Policy Gradient theorem helps us to get rid of transition probability terms, thus we can just do simple simu</w:t>
      </w:r>
      <w:r w:rsidR="42741490">
        <w:t xml:space="preserve">lations to </w:t>
      </w:r>
      <w:r w:rsidR="69F79409">
        <w:t>calculate</w:t>
      </w:r>
      <w:r w:rsidR="42741490">
        <w:t xml:space="preserve"> gradients </w:t>
      </w:r>
      <w:r w:rsidR="1878196F">
        <w:t>of the</w:t>
      </w:r>
      <w:r w:rsidR="0EDDC435">
        <w:t xml:space="preserve"> performance measure</w:t>
      </w:r>
    </w:p>
    <w:p w:rsidR="0EDDC435" w:rsidP="48886989" w:rsidRDefault="0EDDC435" w14:paraId="1552C2B7" w14:textId="00FF7231">
      <w:r>
        <w:rPr>
          <w:noProof/>
        </w:rPr>
        <w:drawing>
          <wp:inline distT="0" distB="0" distL="0" distR="0" wp14:anchorId="4C8395D0" wp14:editId="7B6FC8D4">
            <wp:extent cx="4572000" cy="1895475"/>
            <wp:effectExtent l="0" t="0" r="0" b="0"/>
            <wp:docPr id="1107094841" name="Picture 1107094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EDDC435" w:rsidP="48886989" w:rsidRDefault="0EDDC435" w14:paraId="469F1A9F" w14:textId="2C149037">
      <w:r>
        <w:t>This part</w:t>
      </w:r>
    </w:p>
    <w:p w:rsidR="48886989" w:rsidP="48886989" w:rsidRDefault="48886989" w14:paraId="5E599C3E" w14:textId="134B45D0"/>
    <w:p w:rsidR="0EDDC435" w:rsidP="48886989" w:rsidRDefault="0EDDC435" w14:paraId="3E02DE11" w14:textId="36C68739">
      <w:r>
        <w:t>Part 3</w:t>
      </w:r>
    </w:p>
    <w:p w:rsidR="0EDDC435" w:rsidP="48886989" w:rsidRDefault="55F69227" w14:paraId="4B40290C" w14:textId="7AE3B3D5">
      <w:r>
        <w:t xml:space="preserve">k means that we are skipping k frames and then </w:t>
      </w:r>
      <w:r w:rsidR="6D765FDD">
        <w:t xml:space="preserve">stack </w:t>
      </w:r>
      <w:r>
        <w:t>them together</w:t>
      </w:r>
      <w:r w:rsidR="480861FC">
        <w:t>, while in L we just keep on adding (s,a,s’,r) to our memory buffer</w:t>
      </w:r>
      <w:r w:rsidR="043801D7">
        <w:t>.</w:t>
      </w:r>
      <w:r w:rsidR="6DD92CBB">
        <w:t xml:space="preserve"> I think both have completely different purpose, by introducing k we reduce the computations required </w:t>
      </w:r>
      <w:r w:rsidR="522BAC2C">
        <w:t>to compute an action also stacking multiple frames gives more information as compared to just a singl</w:t>
      </w:r>
      <w:r w:rsidR="2C3225C9">
        <w:t>e</w:t>
      </w:r>
      <w:r w:rsidR="522BAC2C">
        <w:t xml:space="preserve"> frame. While memory buffer L stores the runs that our agent make so that later on we can </w:t>
      </w:r>
      <w:r w:rsidR="5ED1D5BE">
        <w:t>sample randomly from the buffer, doing so helps us to get rid of correlation</w:t>
      </w:r>
      <w:r w:rsidR="7BA7D3F5">
        <w:t xml:space="preserve">s between </w:t>
      </w:r>
      <w:r w:rsidR="71070F83">
        <w:t xml:space="preserve">input </w:t>
      </w:r>
      <w:r w:rsidR="7BA7D3F5">
        <w:t>samples. Increasing or decreasing doesn’t seems to be fulfilling the same function as a buffer.</w:t>
      </w:r>
    </w:p>
    <w:sectPr w:rsidR="0EDDC435">
      <w:headerReference w:type="default" r:id="rId28"/>
      <w:footerReference w:type="default" r:id="rId2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NL" w:author="Ng, Lewis" w:date="2022-12-09T03:53:00Z" w:id="0">
    <w:p w:rsidR="2D8C6021" w:rsidRDefault="2D8C6021" w14:paraId="7BE716D5" w14:textId="4D7E1A69">
      <w:pPr>
        <w:pStyle w:val="CommentText"/>
      </w:pPr>
      <w:r>
        <w:t>I think the bias is greater because we're bootstrapping off of another estimate right? The new estimation is now more biased to whatever the policy initially was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PS" w:author="Prabu, Shrinandhan" w:date="2022-12-12T12:37:00Z" w:id="1">
    <w:p w:rsidR="52712925" w:rsidRDefault="52712925" w14:paraId="7CAA8DF8" w14:textId="2BBA95C3">
      <w:pPr>
        <w:pStyle w:val="CommentText"/>
      </w:pPr>
      <w:r>
        <w:t>It could increase bias because it bootstraps of more values, but it's a weighted average so it's less prone to bias of one particular estimate.</w:t>
      </w:r>
      <w:r>
        <w:rPr>
          <w:rStyle w:val="CommentReference"/>
        </w:rPr>
        <w:annotationRef/>
      </w:r>
    </w:p>
  </w:comment>
  <w:comment w:initials="AK" w:author="Ashouritaklimi, Kianoosh" w:date="2022-12-06T21:31:00Z" w:id="2">
    <w:p w:rsidR="2D8C6021" w:rsidRDefault="2D8C6021" w14:paraId="5CCE136D" w14:textId="2225EC74">
      <w:pPr>
        <w:pStyle w:val="CommentText"/>
      </w:pPr>
      <w:r w:rsidRPr="2D8C6021">
        <w:rPr>
          <w:color w:val="000000" w:themeColor="text1"/>
          <w:highlight w:val="white"/>
        </w:rPr>
        <w:t>Are Q1 and Q2 estimates really independent seeing that they are both using the same policy at each update?</w:t>
      </w:r>
      <w:r>
        <w:rPr>
          <w:rStyle w:val="CommentReference"/>
        </w:rPr>
        <w:annotationRef/>
      </w:r>
    </w:p>
    <w:p w:rsidR="2D8C6021" w:rsidRDefault="2D8C6021" w14:paraId="44FEBF74" w14:textId="607D280D">
      <w:pPr>
        <w:pStyle w:val="CommentText"/>
      </w:pPr>
    </w:p>
  </w:comment>
  <w:comment w:initials="DN" w:author="Dmitrieff, Nikita" w:date="2022-12-10T11:58:00Z" w:id="3">
    <w:p w:rsidR="0CFE75B3" w:rsidRDefault="0CFE75B3" w14:paraId="58D649EB" w14:textId="0D255307">
      <w:pPr>
        <w:pStyle w:val="CommentText"/>
      </w:pPr>
      <w:r>
        <w:t xml:space="preserve">good point, i think they would still consider them independent (i would not know which other statement to select and we have to select multiples) </w:t>
      </w:r>
      <w:r>
        <w:rPr>
          <w:rStyle w:val="CommentReference"/>
        </w:rPr>
        <w:annotationRef/>
      </w:r>
    </w:p>
  </w:comment>
  <w:comment w:initials="KS" w:author="Kelso, Samuel" w:date="2022-12-06T16:53:00Z" w:id="4">
    <w:p w:rsidR="2D8C6021" w:rsidRDefault="2D8C6021" w14:paraId="0289CC40" w14:textId="67D8EE64">
      <w:pPr>
        <w:pStyle w:val="CommentText"/>
      </w:pPr>
      <w:r>
        <w:t>Could it be D C? Double memory for the two Q functions. Behaviour policy is pi_2 for both updates, which I'm guessing means its based on Q_2. Therefore Q_1 and Q_2 aren't independent.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BT" w:author="Bailey, Tom" w:date="2022-12-08T17:31:00Z" w:id="5">
    <w:p w:rsidR="2D8C6021" w:rsidRDefault="2D8C6021" w14:paraId="2727D494" w14:textId="786159E5">
      <w:pPr>
        <w:pStyle w:val="CommentText"/>
      </w:pPr>
      <w:r>
        <w:t>+1</w:t>
      </w:r>
      <w:r>
        <w:rPr>
          <w:rStyle w:val="CommentReference"/>
        </w:rPr>
        <w:annotationRef/>
      </w:r>
    </w:p>
  </w:comment>
  <w:comment w:initials="CJ" w:author="CHEN, JUNCHENG" w:date="2022-12-12T20:29:00Z" w:id="6">
    <w:p w:rsidR="42C6B3AA" w:rsidRDefault="42C6B3AA" w14:paraId="00BD66D4" w14:textId="0D1B207A">
      <w:pPr>
        <w:pStyle w:val="CommentText"/>
      </w:pPr>
      <w:r>
        <w:t>Actually we are not sure pi_2 is behaviour policy maybe it is just target policy, but the sure thing is behaviour policy is affected by both Q1 and Q2</w:t>
      </w:r>
      <w:r>
        <w:rPr>
          <w:rStyle w:val="CommentReference"/>
        </w:rPr>
        <w:annotationRef/>
      </w:r>
    </w:p>
  </w:comment>
  <w:comment w:initials="DN" w:author="Dmitrieff, Nikita" w:date="2022-12-10T12:12:00Z" w:id="7">
    <w:p w:rsidR="0CFE75B3" w:rsidRDefault="0CFE75B3" w14:paraId="24483CF6" w14:textId="385926C6">
      <w:pPr>
        <w:pStyle w:val="CommentText"/>
      </w:pPr>
      <w:r>
        <w:t>Shouldn't it be B instead of A? The algorithm implements an off-policy RL (i.e. the policy used to generate data, Pi, is different than that improved, W)</w:t>
      </w:r>
      <w:r>
        <w:rPr>
          <w:rStyle w:val="CommentReference"/>
        </w:rPr>
        <w:annotationRef/>
      </w:r>
    </w:p>
  </w:comment>
  <w:comment w:initials="ZQ" w:author="Zhu, Aris Q" w:date="2022-12-10T12:41:00Z" w:id="8">
    <w:p w:rsidR="0CFE75B3" w:rsidRDefault="0CFE75B3" w14:paraId="2E74971A" w14:textId="319A2EBC">
      <w:pPr>
        <w:pStyle w:val="CommentText"/>
      </w:pPr>
      <w:r>
        <w:t>It is averaging all the sampled Ws (MC learning) to compute the final estimate of W. W is not iteratively computed based on its previous value.</w:t>
      </w:r>
      <w:r>
        <w:rPr>
          <w:rStyle w:val="CommentReference"/>
        </w:rPr>
        <w:annotationRef/>
      </w:r>
    </w:p>
  </w:comment>
  <w:comment w:initials="PS" w:author="Prabu, Shrinandhan" w:date="2022-12-12T12:40:00Z" w:id="9">
    <w:p w:rsidR="52712925" w:rsidRDefault="52712925" w14:paraId="51D89660" w14:textId="3C0E51B8">
      <w:pPr>
        <w:pStyle w:val="CommentText"/>
      </w:pPr>
      <w:r>
        <w:t xml:space="preserve">The policy used to generate data is pi_k. at the end, we update pi_k as well, making it on-policy </w:t>
      </w:r>
      <w:r>
        <w:rPr>
          <w:rStyle w:val="CommentReference"/>
        </w:rPr>
        <w:annotationRef/>
      </w:r>
    </w:p>
  </w:comment>
  <w:comment w:initials="LH" w:author="Lew, Hwi Hsien" w:date="2022-12-05T10:05:00Z" w:id="10">
    <w:p w:rsidR="48886989" w:rsidRDefault="48886989" w14:paraId="3B5EB15F" w14:textId="41033252">
      <w:r>
        <w:t>you forgot to put the - to 2.8125 and 5.625 when you inverted your matrix. i got (17.189</w:t>
      </w:r>
      <w:r>
        <w:annotationRef/>
      </w:r>
    </w:p>
    <w:p w:rsidR="48886989" w:rsidRDefault="48886989" w14:paraId="52A71E25" w14:textId="4DE4DABC">
      <w:r>
        <w:t xml:space="preserve">          -15.625) for final answer. rest was same as yours</w:t>
      </w:r>
    </w:p>
  </w:comment>
  <w:comment w:initials="DJ" w:author="Dooki, Joshan" w:date="2022-12-05T10:12:00Z" w:id="11">
    <w:p w:rsidR="48886989" w:rsidRDefault="48886989" w14:paraId="11EF2DA5" w14:textId="7DF998A7">
      <w:r>
        <w:t>I did the swap in the above line where -0.18 changes to 0.18 and 0.36 changes to -0.36</w:t>
      </w:r>
      <w: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LH" w:author="Lew, Hwi Hsien" w:date="2022-12-05T10:23:00Z" w:id="12">
    <w:p w:rsidR="48886989" w:rsidRDefault="48886989" w14:paraId="10A60394" w14:textId="2D2AC4CB">
      <w:r>
        <w:t>oh ya hahaha sorry i was the careless one!</w:t>
      </w:r>
      <w:r>
        <w:annotationRef/>
      </w:r>
      <w:r>
        <w:rPr>
          <w:rStyle w:val="CommentReference"/>
        </w:rPr>
        <w:annotationRef/>
      </w:r>
    </w:p>
  </w:comment>
  <w:comment w:initials="OC" w:author="Olteanu, Catalina" w:date="2022-12-10T16:07:00Z" w:id="13">
    <w:p w:rsidR="43839035" w:rsidP="4A695E11" w:rsidRDefault="43839035" w14:paraId="1D72F345" w14:textId="5B39D8D2">
      <w:pPr>
        <w:pStyle w:val="CommentText"/>
      </w:pPr>
      <w:r>
        <w:rPr>
          <w:rStyle w:val="CommentReference"/>
        </w:rPr>
        <w:annotationRef/>
      </w:r>
      <w:r w:rsidR="4A695E11">
        <w:t>shouldn't the first iteration have 0 instead of 3 as the reward R(s0, a1, s2) because s2 has reward 0? i.e. we don't gain anything if we sink</w:t>
      </w:r>
      <w:r>
        <w:rPr>
          <w:rStyle w:val="CommentReference"/>
        </w:rPr>
        <w:annotationRef/>
      </w:r>
    </w:p>
    <w:p w:rsidR="43839035" w:rsidP="4A695E11" w:rsidRDefault="4A695E11" w14:paraId="62D40135" w14:textId="222A5200">
      <w:pPr>
        <w:pStyle w:val="CommentText"/>
      </w:pPr>
      <w:r>
        <w:t>so V(s0) = max { a1: (0.6)(3 + 0.8 * 0) + 0.4 * (</w:t>
      </w:r>
      <w:r w:rsidRPr="4A695E11">
        <w:rPr>
          <w:b/>
          <w:bCs/>
        </w:rPr>
        <w:t>0</w:t>
      </w:r>
      <w:r>
        <w:t xml:space="preserve"> + 0.8 * 0), ...}</w:t>
      </w:r>
    </w:p>
  </w:comment>
  <w:comment w:initials="OC" w:author="Olteanu, Catalina" w:date="2022-12-10T16:55:00Z" w:id="14">
    <w:p w:rsidR="4A695E11" w:rsidRDefault="4A695E11" w14:paraId="2079FEED" w14:textId="7B09740D">
      <w:pPr>
        <w:pStyle w:val="CommentText"/>
      </w:pPr>
      <w:r>
        <w:t>also shouldn't we use the updated value of V(s0) when computing V(s1) during the first iteration?</w:t>
      </w:r>
      <w:r>
        <w:rPr>
          <w:rStyle w:val="CommentReference"/>
        </w:rPr>
        <w:annotationRef/>
      </w:r>
    </w:p>
  </w:comment>
  <w:comment w:initials="MJ" w:author="Marczak, Jan" w:date="2022-12-11T21:26:00Z" w:id="15">
    <w:p w:rsidR="4A695E11" w:rsidRDefault="4A695E11" w14:paraId="5EBFDDD3" w14:textId="0A812039">
      <w:pPr>
        <w:pStyle w:val="CommentText"/>
      </w:pPr>
      <w:r>
        <w:t>I agree It should have 0 so we would have 0.6*3=1.8 for Q(s0,a1)</w:t>
      </w:r>
      <w:r>
        <w:rPr>
          <w:rStyle w:val="CommentReference"/>
        </w:rPr>
        <w:annotationRef/>
      </w:r>
    </w:p>
  </w:comment>
  <w:comment w:initials="ZX" w:author="Zhao, Xuan" w:date="2022-12-12T11:42:00Z" w:id="16">
    <w:p w:rsidR="52712925" w:rsidRDefault="52712925" w14:paraId="202AF4AF" w14:textId="1EE69F08">
      <w:pPr>
        <w:pStyle w:val="CommentText"/>
      </w:pPr>
      <w:r>
        <w:t>Also isn't R(s2, s1, a0) = 2? (gain reward of 3 by moving to medium and the cost 1 unit, hence 3 - 1 = 2) Therefore Q(s2, a0) should be 2*0.7 - 0.3 = 1.1</w:t>
      </w:r>
      <w:r>
        <w:rPr>
          <w:rStyle w:val="CommentReference"/>
        </w:rPr>
        <w:annotationRef/>
      </w:r>
    </w:p>
  </w:comment>
  <w:comment w:initials="OC" w:author="Olteanu, Catalina" w:date="2022-12-12T21:23:00Z" w:id="17">
    <w:p w:rsidR="42C6B3AA" w:rsidRDefault="42C6B3AA" w14:paraId="4FD21643" w14:textId="570B48F7">
      <w:pPr>
        <w:pStyle w:val="CommentText"/>
      </w:pPr>
      <w:r>
        <w:t>i agree it is 2</w:t>
      </w:r>
      <w:r>
        <w:rPr>
          <w:rStyle w:val="CommentReference"/>
        </w:rPr>
        <w:annotationRef/>
      </w:r>
    </w:p>
  </w:comment>
  <w:comment w:initials="GG" w:author="Gao, Gary" w:date="2022-12-06T19:26:00Z" w:id="18">
    <w:p w:rsidR="2D8C6021" w:rsidRDefault="2D8C6021" w14:paraId="48E1CCD8" w14:textId="4E3CB3B3">
      <w:pPr>
        <w:pStyle w:val="CommentText"/>
      </w:pPr>
      <w:r>
        <w:t>is the 3rd iteration here miscalculated? I got {0.656, 0} for S2(deep) in the 3rd row because the V(S2') here should be 0 rather than -0.28(max{-0.28, 0}), am I right?</w:t>
      </w:r>
      <w:r>
        <w:rPr>
          <w:rStyle w:val="CommentReference"/>
        </w:rPr>
        <w:annotationRef/>
      </w:r>
    </w:p>
  </w:comment>
  <w:comment w:initials="ZQ" w:author="Zhu, Aris Q" w:date="2022-12-10T15:58:00Z" w:id="19">
    <w:p w:rsidR="43839035" w:rsidRDefault="43839035" w14:paraId="6CBEC005" w14:textId="38915B8A">
      <w:pPr>
        <w:pStyle w:val="CommentText"/>
      </w:pPr>
      <w:r>
        <w:t>Mine is 0.0656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BT" w:author="Bailey, Tom" w:date="2022-12-08T17:02:00Z" w:id="20">
    <w:p w:rsidR="2D8C6021" w:rsidRDefault="2D8C6021" w14:paraId="5EB243D5" w14:textId="44E36D78">
      <w:pPr>
        <w:pStyle w:val="CommentText"/>
      </w:pPr>
      <w:r>
        <w:t>Method is right, don't think the calcs beyond step 1 are right - e.g. (Deep and use pump, iteration 2) Q(S2,A0) = 0.7(-1+0.8*0) + 0.3(-1+0.8*3) = -0.28, not 0.9?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DJ" w:author="Dooki, Joshan" w:date="2022-12-04T21:14:00Z" w:id="21">
    <w:p w:rsidR="48886989" w:rsidRDefault="48886989" w14:paraId="3D49B6CD" w14:textId="31996C4B">
      <w:r>
        <w:t>isnt a1= not use the pump?</w:t>
      </w:r>
      <w:r>
        <w:annotationRef/>
      </w:r>
    </w:p>
    <w:p w:rsidR="48886989" w:rsidRDefault="48886989" w14:paraId="0AB9E985" w14:textId="34F06038">
      <w:r>
        <w:t>Hence at the end it should be "always dont use the pump"?</w:t>
      </w:r>
    </w:p>
    <w:p w:rsidR="48886989" w:rsidRDefault="48886989" w14:paraId="1E80FB53" w14:textId="55EA87A1"/>
  </w:comment>
  <w:comment w:initials="DJ" w:author="Dooki, Joshan" w:date="2022-12-12T09:35:00Z" w:id="22">
    <w:p w:rsidR="1FA81A93" w:rsidRDefault="1FA81A93" w14:paraId="31DB75D3" w14:textId="4F636823">
      <w:pPr>
        <w:pStyle w:val="CommentText"/>
      </w:pPr>
      <w:r>
        <w:t>Which paper is this from?</w:t>
      </w:r>
      <w:r>
        <w:rPr>
          <w:rStyle w:val="CommentReference"/>
        </w:rPr>
        <w:annotationRef/>
      </w:r>
    </w:p>
  </w:comment>
  <w:comment w:initials="PS" w:author="Prabu, Shrinandhan" w:date="2022-12-12T12:53:00Z" w:id="23">
    <w:p w:rsidR="52712925" w:rsidRDefault="52712925" w14:paraId="21C44B13" w14:textId="0BB7B83C">
      <w:pPr>
        <w:pStyle w:val="CommentText"/>
      </w:pPr>
      <w:r>
        <w:t>https://scientia.doc.ic.ac.uk/api/resources/9938/file/Week%206%20-%20Reader:%20Mnih%20et%20al%202015%20(Nature)%20Human-level%20control%20through%20deep%20reinforcement%20learning.pdf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E716D5" w15:done="0"/>
  <w15:commentEx w15:paraId="7CAA8DF8" w15:paraIdParent="7BE716D5" w15:done="0"/>
  <w15:commentEx w15:paraId="44FEBF74" w15:done="0"/>
  <w15:commentEx w15:paraId="58D649EB" w15:paraIdParent="44FEBF74" w15:done="0"/>
  <w15:commentEx w15:paraId="0289CC40" w15:done="0"/>
  <w15:commentEx w15:paraId="2727D494" w15:paraIdParent="0289CC40" w15:done="0"/>
  <w15:commentEx w15:paraId="00BD66D4" w15:paraIdParent="0289CC40" w15:done="0"/>
  <w15:commentEx w15:paraId="24483CF6" w15:done="0"/>
  <w15:commentEx w15:paraId="2E74971A" w15:paraIdParent="24483CF6" w15:done="0"/>
  <w15:commentEx w15:paraId="51D89660" w15:paraIdParent="24483CF6" w15:done="0"/>
  <w15:commentEx w15:paraId="52A71E25" w15:done="0"/>
  <w15:commentEx w15:paraId="11EF2DA5" w15:paraIdParent="52A71E25" w15:done="0"/>
  <w15:commentEx w15:paraId="10A60394" w15:paraIdParent="52A71E25" w15:done="0"/>
  <w15:commentEx w15:paraId="62D40135" w15:done="0"/>
  <w15:commentEx w15:paraId="2079FEED" w15:paraIdParent="62D40135" w15:done="0"/>
  <w15:commentEx w15:paraId="5EBFDDD3" w15:paraIdParent="62D40135" w15:done="0"/>
  <w15:commentEx w15:paraId="202AF4AF" w15:paraIdParent="62D40135" w15:done="0"/>
  <w15:commentEx w15:paraId="4FD21643" w15:paraIdParent="62D40135" w15:done="0"/>
  <w15:commentEx w15:paraId="48E1CCD8" w15:done="0"/>
  <w15:commentEx w15:paraId="6CBEC005" w15:paraIdParent="48E1CCD8" w15:done="0"/>
  <w15:commentEx w15:paraId="5EB243D5" w15:done="0"/>
  <w15:commentEx w15:paraId="1E80FB53" w15:done="0"/>
  <w15:commentEx w15:paraId="31DB75D3" w15:done="0"/>
  <w15:commentEx w15:paraId="21C44B13" w15:paraIdParent="31DB75D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21AF872" w16cex:dateUtc="2022-12-09T03:53:00Z">
    <w16cex:extLst>
      <w16:ext w16:uri="{CE6994B0-6A32-4C9F-8C6B-6E91EDA988CE}">
        <cr:reactions xmlns:cr="http://schemas.microsoft.com/office/comments/2020/reactions">
          <cr:reaction reactionType="1">
            <cr:reactionInfo dateUtc="2022-12-10T11:53:41Z">
              <cr:user userId="S::nnd19@ic.ac.uk::89c509cf-71bd-4e6e-b6f6-1c29e183ea5d" userProvider="AD" userName="Dmitrieff, Nikita"/>
            </cr:reactionInfo>
          </cr:reaction>
        </cr:reactions>
      </w16:ext>
    </w16cex:extLst>
  </w16cex:commentExtensible>
  <w16cex:commentExtensible w16cex:durableId="367D1630" w16cex:dateUtc="2022-12-12T12:37:00Z"/>
  <w16cex:commentExtensible w16cex:durableId="221973B7" w16cex:dateUtc="2022-12-06T21:31:00Z"/>
  <w16cex:commentExtensible w16cex:durableId="56C5C78F" w16cex:dateUtc="2022-12-10T11:58:00Z"/>
  <w16cex:commentExtensible w16cex:durableId="576E0A7F" w16cex:dateUtc="2022-12-06T16:53:00Z">
    <w16cex:extLst>
      <w16:ext w16:uri="{CE6994B0-6A32-4C9F-8C6B-6E91EDA988CE}">
        <cr:reactions xmlns:cr="http://schemas.microsoft.com/office/comments/2020/reactions">
          <cr:reaction reactionType="1">
            <cr:reactionInfo dateUtc="2022-12-12T18:48:16Z">
              <cr:user userId="S::pea22@ic.ac.uk::989beaa5-3fce-47c5-b0c2-52e6ceab41ff" userProvider="AD" userName="ARSAGUET, Pierre-Antoine"/>
            </cr:reactionInfo>
            <cr:reactionInfo dateUtc="2022-12-12T19:37:22Z">
              <cr:user userId="S::cg222@ic.ac.uk::e56f6ff6-e997-47c5-9c1e-ecd8b5449c44" userProvider="AD" userName="Guo, Congyun"/>
            </cr:reactionInfo>
            <cr:reactionInfo dateUtc="2022-12-12T20:37:12Z">
              <cr:user userId="S::nef21@ic.ac.uk::8e9b7388-8034-45db-8b1c-d6ab4cb15c3d" userProvider="AD" userName="Farah, Nicole"/>
            </cr:reactionInfo>
          </cr:reaction>
        </cr:reactions>
      </w16:ext>
    </w16cex:extLst>
  </w16cex:commentExtensible>
  <w16cex:commentExtensible w16cex:durableId="2D902050" w16cex:dateUtc="2022-12-08T17:31:00Z"/>
  <w16cex:commentExtensible w16cex:durableId="3159A42C" w16cex:dateUtc="2022-12-12T20:29:00Z"/>
  <w16cex:commentExtensible w16cex:durableId="7F016143" w16cex:dateUtc="2022-12-10T12:12:00Z"/>
  <w16cex:commentExtensible w16cex:durableId="421C44CB" w16cex:dateUtc="2022-12-10T12:41:00Z"/>
  <w16cex:commentExtensible w16cex:durableId="31C208DC" w16cex:dateUtc="2022-12-12T12:40:00Z"/>
  <w16cex:commentExtensible w16cex:durableId="7B5EB24C" w16cex:dateUtc="2022-12-05T10:05:00Z"/>
  <w16cex:commentExtensible w16cex:durableId="3FF7CC21" w16cex:dateUtc="2022-12-05T10:12:00Z">
    <w16cex:extLst>
      <w16:ext w16:uri="{CE6994B0-6A32-4C9F-8C6B-6E91EDA988CE}">
        <cr:reactions xmlns:cr="http://schemas.microsoft.com/office/comments/2020/reactions">
          <cr:reaction reactionType="1">
            <cr:reactionInfo dateUtc="2022-12-07T23:06:28Z">
              <cr:user userId="S::dsk19@ic.ac.uk::3533495b-945b-46e3-99c7-c100fec52924" userProvider="AD" userName="Kurganov, Danila"/>
            </cr:reactionInfo>
            <cr:reactionInfo dateUtc="2022-12-11T03:34:52Z">
              <cr:user userId="S::jg2619@ic.ac.uk::f22ed329-5487-422d-9676-1b54a8edae90" userProvider="AD" userName="Gallego Feliciano, Jorge"/>
            </cr:reactionInfo>
          </cr:reaction>
        </cr:reactions>
      </w16:ext>
    </w16cex:extLst>
  </w16cex:commentExtensible>
  <w16cex:commentExtensible w16cex:durableId="5813D2A5" w16cex:dateUtc="2022-12-05T10:23:00Z">
    <w16cex:extLst>
      <w16:ext w16:uri="{CE6994B0-6A32-4C9F-8C6B-6E91EDA988CE}">
        <cr:reactions xmlns:cr="http://schemas.microsoft.com/office/comments/2020/reactions">
          <cr:reaction reactionType="1">
            <cr:reactionInfo dateUtc="2022-12-05T10:49:25Z">
              <cr:user userId="S::jd22@ic.ac.uk::aead8a9c-4ba9-48be-a6c0-137b58afa017" userProvider="AD" userName="Dooki, Joshan"/>
            </cr:reactionInfo>
            <cr:reactionInfo dateUtc="2022-12-11T03:34:52Z">
              <cr:user userId="S::jg2619@ic.ac.uk::f22ed329-5487-422d-9676-1b54a8edae90" userProvider="AD" userName="Gallego Feliciano, Jorge"/>
            </cr:reactionInfo>
          </cr:reaction>
        </cr:reactions>
      </w16:ext>
    </w16cex:extLst>
  </w16cex:commentExtensible>
  <w16cex:commentExtensible w16cex:durableId="1C832B2E" w16cex:dateUtc="2022-12-10T16:07:00Z"/>
  <w16cex:commentExtensible w16cex:durableId="169FFFA1" w16cex:dateUtc="2022-12-10T16:55:00Z"/>
  <w16cex:commentExtensible w16cex:durableId="5F9D8FE5" w16cex:dateUtc="2022-12-11T21:26:00Z"/>
  <w16cex:commentExtensible w16cex:durableId="3ADADB0D" w16cex:dateUtc="2022-12-12T11:42:00Z"/>
  <w16cex:commentExtensible w16cex:durableId="7DCC46B2" w16cex:dateUtc="2022-12-12T21:23:00Z"/>
  <w16cex:commentExtensible w16cex:durableId="5F41BB38" w16cex:dateUtc="2022-12-06T19:26:00Z"/>
  <w16cex:commentExtensible w16cex:durableId="10FAC312" w16cex:dateUtc="2022-12-10T15:58:00Z">
    <w16cex:extLst>
      <w16:ext w16:uri="{CE6994B0-6A32-4C9F-8C6B-6E91EDA988CE}">
        <cr:reactions xmlns:cr="http://schemas.microsoft.com/office/comments/2020/reactions">
          <cr:reaction reactionType="1">
            <cr:reactionInfo dateUtc="2022-12-12T20:25:48Z">
              <cr:user userId="S::zd222@ic.ac.uk::d127e022-cf19-4487-8eb7-3e84c8465138" userProvider="AD" userName="Dai, Zihan"/>
            </cr:reactionInfo>
            <cr:reactionInfo dateUtc="2022-12-12T23:15:16Z">
              <cr:user userId="S::yw24218@ic.ac.uk::84c8bb5b-d131-4ddb-83df-9a8eb9c2da96" userProvider="AD" userName="Wang, Yanbo"/>
            </cr:reactionInfo>
          </cr:reaction>
        </cr:reactions>
      </w16:ext>
    </w16cex:extLst>
  </w16cex:commentExtensible>
  <w16cex:commentExtensible w16cex:durableId="21AAA311" w16cex:dateUtc="2022-12-08T17:02:00Z">
    <w16cex:extLst>
      <w16:ext w16:uri="{CE6994B0-6A32-4C9F-8C6B-6E91EDA988CE}">
        <cr:reactions xmlns:cr="http://schemas.microsoft.com/office/comments/2020/reactions">
          <cr:reaction reactionType="1">
            <cr:reactionInfo dateUtc="2022-12-12T13:34:28Z">
              <cr:user userId="S::sdo19@ic.ac.uk::34936b42-dce7-4bdd-a5a6-a65b9ce7e324" userProvider="AD" userName="Oliveira, Samuel"/>
            </cr:reactionInfo>
          </cr:reaction>
        </cr:reactions>
      </w16:ext>
    </w16cex:extLst>
  </w16cex:commentExtensible>
  <w16cex:commentExtensible w16cex:durableId="75BC7C63" w16cex:dateUtc="2022-12-04T21:14:00Z"/>
  <w16cex:commentExtensible w16cex:durableId="6F712A48" w16cex:dateUtc="2022-12-12T09:35:00Z"/>
  <w16cex:commentExtensible w16cex:durableId="37D2F582" w16cex:dateUtc="2022-12-12T12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E716D5" w16cid:durableId="021AF872"/>
  <w16cid:commentId w16cid:paraId="7CAA8DF8" w16cid:durableId="367D1630"/>
  <w16cid:commentId w16cid:paraId="44FEBF74" w16cid:durableId="221973B7"/>
  <w16cid:commentId w16cid:paraId="58D649EB" w16cid:durableId="56C5C78F"/>
  <w16cid:commentId w16cid:paraId="0289CC40" w16cid:durableId="576E0A7F"/>
  <w16cid:commentId w16cid:paraId="2727D494" w16cid:durableId="2D902050"/>
  <w16cid:commentId w16cid:paraId="00BD66D4" w16cid:durableId="3159A42C"/>
  <w16cid:commentId w16cid:paraId="24483CF6" w16cid:durableId="7F016143"/>
  <w16cid:commentId w16cid:paraId="2E74971A" w16cid:durableId="421C44CB"/>
  <w16cid:commentId w16cid:paraId="51D89660" w16cid:durableId="31C208DC"/>
  <w16cid:commentId w16cid:paraId="52A71E25" w16cid:durableId="7B5EB24C"/>
  <w16cid:commentId w16cid:paraId="11EF2DA5" w16cid:durableId="3FF7CC21"/>
  <w16cid:commentId w16cid:paraId="10A60394" w16cid:durableId="5813D2A5"/>
  <w16cid:commentId w16cid:paraId="62D40135" w16cid:durableId="1C832B2E"/>
  <w16cid:commentId w16cid:paraId="2079FEED" w16cid:durableId="169FFFA1"/>
  <w16cid:commentId w16cid:paraId="5EBFDDD3" w16cid:durableId="5F9D8FE5"/>
  <w16cid:commentId w16cid:paraId="202AF4AF" w16cid:durableId="3ADADB0D"/>
  <w16cid:commentId w16cid:paraId="4FD21643" w16cid:durableId="7DCC46B2"/>
  <w16cid:commentId w16cid:paraId="48E1CCD8" w16cid:durableId="5F41BB38"/>
  <w16cid:commentId w16cid:paraId="6CBEC005" w16cid:durableId="10FAC312"/>
  <w16cid:commentId w16cid:paraId="5EB243D5" w16cid:durableId="21AAA311"/>
  <w16cid:commentId w16cid:paraId="1E80FB53" w16cid:durableId="75BC7C63"/>
  <w16cid:commentId w16cid:paraId="31DB75D3" w16cid:durableId="6F712A48"/>
  <w16cid:commentId w16cid:paraId="21C44B13" w16cid:durableId="37D2F5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10DD" w:rsidRDefault="00BC10DD" w14:paraId="1E39CC83" w14:textId="77777777">
      <w:pPr>
        <w:spacing w:after="0" w:line="240" w:lineRule="auto"/>
      </w:pPr>
      <w:r>
        <w:separator/>
      </w:r>
    </w:p>
  </w:endnote>
  <w:endnote w:type="continuationSeparator" w:id="0">
    <w:p w:rsidR="00BC10DD" w:rsidRDefault="00BC10DD" w14:paraId="38B58C6B" w14:textId="77777777">
      <w:pPr>
        <w:spacing w:after="0" w:line="240" w:lineRule="auto"/>
      </w:pPr>
      <w:r>
        <w:continuationSeparator/>
      </w:r>
    </w:p>
  </w:endnote>
  <w:endnote w:type="continuationNotice" w:id="1">
    <w:p w:rsidR="00BC10DD" w:rsidRDefault="00BC10DD" w14:paraId="78E7B18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886989" w:rsidTr="48886989" w14:paraId="0351B662" w14:textId="77777777">
      <w:tc>
        <w:tcPr>
          <w:tcW w:w="3120" w:type="dxa"/>
        </w:tcPr>
        <w:p w:rsidR="48886989" w:rsidP="48886989" w:rsidRDefault="48886989" w14:paraId="1B71E86D" w14:textId="1678CA1D">
          <w:pPr>
            <w:pStyle w:val="Header"/>
            <w:ind w:left="-115"/>
          </w:pPr>
        </w:p>
      </w:tc>
      <w:tc>
        <w:tcPr>
          <w:tcW w:w="3120" w:type="dxa"/>
        </w:tcPr>
        <w:p w:rsidR="48886989" w:rsidP="48886989" w:rsidRDefault="48886989" w14:paraId="633D618F" w14:textId="45633F2A">
          <w:pPr>
            <w:pStyle w:val="Header"/>
            <w:jc w:val="center"/>
          </w:pPr>
        </w:p>
      </w:tc>
      <w:tc>
        <w:tcPr>
          <w:tcW w:w="3120" w:type="dxa"/>
        </w:tcPr>
        <w:p w:rsidR="48886989" w:rsidP="48886989" w:rsidRDefault="48886989" w14:paraId="014D0429" w14:textId="4446EB2A">
          <w:pPr>
            <w:pStyle w:val="Header"/>
            <w:ind w:right="-115"/>
            <w:jc w:val="right"/>
          </w:pPr>
        </w:p>
      </w:tc>
    </w:tr>
  </w:tbl>
  <w:p w:rsidR="48886989" w:rsidP="48886989" w:rsidRDefault="48886989" w14:paraId="67267D91" w14:textId="14BE8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10DD" w:rsidRDefault="00BC10DD" w14:paraId="0959F0BA" w14:textId="77777777">
      <w:pPr>
        <w:spacing w:after="0" w:line="240" w:lineRule="auto"/>
      </w:pPr>
      <w:r>
        <w:separator/>
      </w:r>
    </w:p>
  </w:footnote>
  <w:footnote w:type="continuationSeparator" w:id="0">
    <w:p w:rsidR="00BC10DD" w:rsidRDefault="00BC10DD" w14:paraId="6FB4F7C6" w14:textId="77777777">
      <w:pPr>
        <w:spacing w:after="0" w:line="240" w:lineRule="auto"/>
      </w:pPr>
      <w:r>
        <w:continuationSeparator/>
      </w:r>
    </w:p>
  </w:footnote>
  <w:footnote w:type="continuationNotice" w:id="1">
    <w:p w:rsidR="00BC10DD" w:rsidRDefault="00BC10DD" w14:paraId="64D740B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886989" w:rsidTr="48886989" w14:paraId="75FCF7BD" w14:textId="77777777">
      <w:tc>
        <w:tcPr>
          <w:tcW w:w="3120" w:type="dxa"/>
        </w:tcPr>
        <w:p w:rsidR="48886989" w:rsidP="48886989" w:rsidRDefault="48886989" w14:paraId="70799DA9" w14:textId="23F9EEEF">
          <w:pPr>
            <w:pStyle w:val="Header"/>
            <w:ind w:left="-115"/>
          </w:pPr>
        </w:p>
      </w:tc>
      <w:tc>
        <w:tcPr>
          <w:tcW w:w="3120" w:type="dxa"/>
        </w:tcPr>
        <w:p w:rsidR="48886989" w:rsidP="48886989" w:rsidRDefault="48886989" w14:paraId="06C8484E" w14:textId="5789F5A6">
          <w:pPr>
            <w:pStyle w:val="Header"/>
            <w:jc w:val="center"/>
          </w:pPr>
        </w:p>
      </w:tc>
      <w:tc>
        <w:tcPr>
          <w:tcW w:w="3120" w:type="dxa"/>
        </w:tcPr>
        <w:p w:rsidR="48886989" w:rsidP="48886989" w:rsidRDefault="48886989" w14:paraId="73C3D6A3" w14:textId="7434E1E4">
          <w:pPr>
            <w:pStyle w:val="Header"/>
            <w:ind w:right="-115"/>
            <w:jc w:val="right"/>
          </w:pPr>
        </w:p>
      </w:tc>
    </w:tr>
  </w:tbl>
  <w:p w:rsidR="48886989" w:rsidP="48886989" w:rsidRDefault="48886989" w14:paraId="3B4DBB12" w14:textId="1D682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B519"/>
    <w:multiLevelType w:val="hybridMultilevel"/>
    <w:tmpl w:val="FFFFFFFF"/>
    <w:lvl w:ilvl="0" w:tplc="5E545442">
      <w:start w:val="1"/>
      <w:numFmt w:val="decimal"/>
      <w:lvlText w:val="%1."/>
      <w:lvlJc w:val="left"/>
      <w:pPr>
        <w:ind w:left="720" w:hanging="360"/>
      </w:pPr>
    </w:lvl>
    <w:lvl w:ilvl="1" w:tplc="F7A4D022">
      <w:start w:val="1"/>
      <w:numFmt w:val="lowerLetter"/>
      <w:lvlText w:val="%2."/>
      <w:lvlJc w:val="left"/>
      <w:pPr>
        <w:ind w:left="1440" w:hanging="360"/>
      </w:pPr>
    </w:lvl>
    <w:lvl w:ilvl="2" w:tplc="333CEE2C">
      <w:start w:val="1"/>
      <w:numFmt w:val="lowerRoman"/>
      <w:lvlText w:val="%3."/>
      <w:lvlJc w:val="right"/>
      <w:pPr>
        <w:ind w:left="2160" w:hanging="180"/>
      </w:pPr>
    </w:lvl>
    <w:lvl w:ilvl="3" w:tplc="B3F2F52C">
      <w:start w:val="1"/>
      <w:numFmt w:val="decimal"/>
      <w:lvlText w:val="%4."/>
      <w:lvlJc w:val="left"/>
      <w:pPr>
        <w:ind w:left="2880" w:hanging="360"/>
      </w:pPr>
    </w:lvl>
    <w:lvl w:ilvl="4" w:tplc="3E42DAA6">
      <w:start w:val="1"/>
      <w:numFmt w:val="lowerLetter"/>
      <w:lvlText w:val="%5."/>
      <w:lvlJc w:val="left"/>
      <w:pPr>
        <w:ind w:left="3600" w:hanging="360"/>
      </w:pPr>
    </w:lvl>
    <w:lvl w:ilvl="5" w:tplc="CF2EB116">
      <w:start w:val="1"/>
      <w:numFmt w:val="lowerRoman"/>
      <w:lvlText w:val="%6."/>
      <w:lvlJc w:val="right"/>
      <w:pPr>
        <w:ind w:left="4320" w:hanging="180"/>
      </w:pPr>
    </w:lvl>
    <w:lvl w:ilvl="6" w:tplc="376CB060">
      <w:start w:val="1"/>
      <w:numFmt w:val="decimal"/>
      <w:lvlText w:val="%7."/>
      <w:lvlJc w:val="left"/>
      <w:pPr>
        <w:ind w:left="5040" w:hanging="360"/>
      </w:pPr>
    </w:lvl>
    <w:lvl w:ilvl="7" w:tplc="FBB88E46">
      <w:start w:val="1"/>
      <w:numFmt w:val="lowerLetter"/>
      <w:lvlText w:val="%8."/>
      <w:lvlJc w:val="left"/>
      <w:pPr>
        <w:ind w:left="5760" w:hanging="360"/>
      </w:pPr>
    </w:lvl>
    <w:lvl w:ilvl="8" w:tplc="8F90053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87454"/>
    <w:multiLevelType w:val="hybridMultilevel"/>
    <w:tmpl w:val="FFFFFFFF"/>
    <w:lvl w:ilvl="0" w:tplc="7B34D9C4">
      <w:start w:val="1"/>
      <w:numFmt w:val="decimal"/>
      <w:lvlText w:val="%1."/>
      <w:lvlJc w:val="left"/>
      <w:pPr>
        <w:ind w:left="720" w:hanging="360"/>
      </w:pPr>
    </w:lvl>
    <w:lvl w:ilvl="1" w:tplc="BFC2053A">
      <w:start w:val="1"/>
      <w:numFmt w:val="lowerLetter"/>
      <w:lvlText w:val="%2."/>
      <w:lvlJc w:val="left"/>
      <w:pPr>
        <w:ind w:left="1440" w:hanging="360"/>
      </w:pPr>
    </w:lvl>
    <w:lvl w:ilvl="2" w:tplc="C46AC2D6">
      <w:start w:val="1"/>
      <w:numFmt w:val="lowerRoman"/>
      <w:lvlText w:val="%3."/>
      <w:lvlJc w:val="right"/>
      <w:pPr>
        <w:ind w:left="2160" w:hanging="180"/>
      </w:pPr>
    </w:lvl>
    <w:lvl w:ilvl="3" w:tplc="0A3CEFC2">
      <w:start w:val="1"/>
      <w:numFmt w:val="decimal"/>
      <w:lvlText w:val="%4."/>
      <w:lvlJc w:val="left"/>
      <w:pPr>
        <w:ind w:left="2880" w:hanging="360"/>
      </w:pPr>
    </w:lvl>
    <w:lvl w:ilvl="4" w:tplc="651C42A4">
      <w:start w:val="1"/>
      <w:numFmt w:val="lowerLetter"/>
      <w:lvlText w:val="%5."/>
      <w:lvlJc w:val="left"/>
      <w:pPr>
        <w:ind w:left="3600" w:hanging="360"/>
      </w:pPr>
    </w:lvl>
    <w:lvl w:ilvl="5" w:tplc="DFA66CE8">
      <w:start w:val="1"/>
      <w:numFmt w:val="lowerRoman"/>
      <w:lvlText w:val="%6."/>
      <w:lvlJc w:val="right"/>
      <w:pPr>
        <w:ind w:left="4320" w:hanging="180"/>
      </w:pPr>
    </w:lvl>
    <w:lvl w:ilvl="6" w:tplc="60483ED2">
      <w:start w:val="1"/>
      <w:numFmt w:val="decimal"/>
      <w:lvlText w:val="%7."/>
      <w:lvlJc w:val="left"/>
      <w:pPr>
        <w:ind w:left="5040" w:hanging="360"/>
      </w:pPr>
    </w:lvl>
    <w:lvl w:ilvl="7" w:tplc="58A87F8C">
      <w:start w:val="1"/>
      <w:numFmt w:val="lowerLetter"/>
      <w:lvlText w:val="%8."/>
      <w:lvlJc w:val="left"/>
      <w:pPr>
        <w:ind w:left="5760" w:hanging="360"/>
      </w:pPr>
    </w:lvl>
    <w:lvl w:ilvl="8" w:tplc="9EA22B5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79CD65"/>
    <w:multiLevelType w:val="hybridMultilevel"/>
    <w:tmpl w:val="FFFFFFFF"/>
    <w:lvl w:ilvl="0" w:tplc="362EF016">
      <w:start w:val="1"/>
      <w:numFmt w:val="decimal"/>
      <w:lvlText w:val="%1."/>
      <w:lvlJc w:val="left"/>
      <w:pPr>
        <w:ind w:left="720" w:hanging="360"/>
      </w:pPr>
    </w:lvl>
    <w:lvl w:ilvl="1" w:tplc="FF6EBB2E">
      <w:start w:val="1"/>
      <w:numFmt w:val="lowerLetter"/>
      <w:lvlText w:val="%2."/>
      <w:lvlJc w:val="left"/>
      <w:pPr>
        <w:ind w:left="1440" w:hanging="360"/>
      </w:pPr>
    </w:lvl>
    <w:lvl w:ilvl="2" w:tplc="8B548274">
      <w:start w:val="1"/>
      <w:numFmt w:val="lowerRoman"/>
      <w:lvlText w:val="%3."/>
      <w:lvlJc w:val="right"/>
      <w:pPr>
        <w:ind w:left="2160" w:hanging="180"/>
      </w:pPr>
    </w:lvl>
    <w:lvl w:ilvl="3" w:tplc="11D47862">
      <w:start w:val="1"/>
      <w:numFmt w:val="decimal"/>
      <w:lvlText w:val="%4."/>
      <w:lvlJc w:val="left"/>
      <w:pPr>
        <w:ind w:left="2880" w:hanging="360"/>
      </w:pPr>
    </w:lvl>
    <w:lvl w:ilvl="4" w:tplc="B1F8F502">
      <w:start w:val="1"/>
      <w:numFmt w:val="lowerLetter"/>
      <w:lvlText w:val="%5."/>
      <w:lvlJc w:val="left"/>
      <w:pPr>
        <w:ind w:left="3600" w:hanging="360"/>
      </w:pPr>
    </w:lvl>
    <w:lvl w:ilvl="5" w:tplc="FDB24A24">
      <w:start w:val="1"/>
      <w:numFmt w:val="lowerRoman"/>
      <w:lvlText w:val="%6."/>
      <w:lvlJc w:val="right"/>
      <w:pPr>
        <w:ind w:left="4320" w:hanging="180"/>
      </w:pPr>
    </w:lvl>
    <w:lvl w:ilvl="6" w:tplc="DAB625CE">
      <w:start w:val="1"/>
      <w:numFmt w:val="decimal"/>
      <w:lvlText w:val="%7."/>
      <w:lvlJc w:val="left"/>
      <w:pPr>
        <w:ind w:left="5040" w:hanging="360"/>
      </w:pPr>
    </w:lvl>
    <w:lvl w:ilvl="7" w:tplc="B0A63D64">
      <w:start w:val="1"/>
      <w:numFmt w:val="lowerLetter"/>
      <w:lvlText w:val="%8."/>
      <w:lvlJc w:val="left"/>
      <w:pPr>
        <w:ind w:left="5760" w:hanging="360"/>
      </w:pPr>
    </w:lvl>
    <w:lvl w:ilvl="8" w:tplc="77020F5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018143"/>
    <w:multiLevelType w:val="hybridMultilevel"/>
    <w:tmpl w:val="FFFFFFFF"/>
    <w:lvl w:ilvl="0" w:tplc="7C204A36">
      <w:start w:val="1"/>
      <w:numFmt w:val="decimal"/>
      <w:lvlText w:val="%1."/>
      <w:lvlJc w:val="left"/>
      <w:pPr>
        <w:ind w:left="720" w:hanging="360"/>
      </w:pPr>
    </w:lvl>
    <w:lvl w:ilvl="1" w:tplc="4AE8F6E2">
      <w:start w:val="1"/>
      <w:numFmt w:val="lowerLetter"/>
      <w:lvlText w:val="%2."/>
      <w:lvlJc w:val="left"/>
      <w:pPr>
        <w:ind w:left="1440" w:hanging="360"/>
      </w:pPr>
    </w:lvl>
    <w:lvl w:ilvl="2" w:tplc="CC906CF8">
      <w:start w:val="1"/>
      <w:numFmt w:val="lowerRoman"/>
      <w:lvlText w:val="%3."/>
      <w:lvlJc w:val="right"/>
      <w:pPr>
        <w:ind w:left="2160" w:hanging="180"/>
      </w:pPr>
    </w:lvl>
    <w:lvl w:ilvl="3" w:tplc="F0824CA4">
      <w:start w:val="1"/>
      <w:numFmt w:val="decimal"/>
      <w:lvlText w:val="%4."/>
      <w:lvlJc w:val="left"/>
      <w:pPr>
        <w:ind w:left="2880" w:hanging="360"/>
      </w:pPr>
    </w:lvl>
    <w:lvl w:ilvl="4" w:tplc="8302614C">
      <w:start w:val="1"/>
      <w:numFmt w:val="lowerLetter"/>
      <w:lvlText w:val="%5."/>
      <w:lvlJc w:val="left"/>
      <w:pPr>
        <w:ind w:left="3600" w:hanging="360"/>
      </w:pPr>
    </w:lvl>
    <w:lvl w:ilvl="5" w:tplc="3FB47024">
      <w:start w:val="1"/>
      <w:numFmt w:val="lowerRoman"/>
      <w:lvlText w:val="%6."/>
      <w:lvlJc w:val="right"/>
      <w:pPr>
        <w:ind w:left="4320" w:hanging="180"/>
      </w:pPr>
    </w:lvl>
    <w:lvl w:ilvl="6" w:tplc="B32299FE">
      <w:start w:val="1"/>
      <w:numFmt w:val="decimal"/>
      <w:lvlText w:val="%7."/>
      <w:lvlJc w:val="left"/>
      <w:pPr>
        <w:ind w:left="5040" w:hanging="360"/>
      </w:pPr>
    </w:lvl>
    <w:lvl w:ilvl="7" w:tplc="39865CD6">
      <w:start w:val="1"/>
      <w:numFmt w:val="lowerLetter"/>
      <w:lvlText w:val="%8."/>
      <w:lvlJc w:val="left"/>
      <w:pPr>
        <w:ind w:left="5760" w:hanging="360"/>
      </w:pPr>
    </w:lvl>
    <w:lvl w:ilvl="8" w:tplc="DE0858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879787"/>
    <w:multiLevelType w:val="hybridMultilevel"/>
    <w:tmpl w:val="FFFFFFFF"/>
    <w:lvl w:ilvl="0" w:tplc="D7BA9FA2">
      <w:start w:val="1"/>
      <w:numFmt w:val="decimal"/>
      <w:lvlText w:val="%1."/>
      <w:lvlJc w:val="left"/>
      <w:pPr>
        <w:ind w:left="720" w:hanging="360"/>
      </w:pPr>
    </w:lvl>
    <w:lvl w:ilvl="1" w:tplc="ACC0AFC4">
      <w:start w:val="1"/>
      <w:numFmt w:val="lowerLetter"/>
      <w:lvlText w:val="%2."/>
      <w:lvlJc w:val="left"/>
      <w:pPr>
        <w:ind w:left="1440" w:hanging="360"/>
      </w:pPr>
    </w:lvl>
    <w:lvl w:ilvl="2" w:tplc="80141A3C">
      <w:start w:val="1"/>
      <w:numFmt w:val="lowerRoman"/>
      <w:lvlText w:val="%3."/>
      <w:lvlJc w:val="right"/>
      <w:pPr>
        <w:ind w:left="2160" w:hanging="180"/>
      </w:pPr>
    </w:lvl>
    <w:lvl w:ilvl="3" w:tplc="CF0A6DF8">
      <w:start w:val="1"/>
      <w:numFmt w:val="decimal"/>
      <w:lvlText w:val="%4."/>
      <w:lvlJc w:val="left"/>
      <w:pPr>
        <w:ind w:left="2880" w:hanging="360"/>
      </w:pPr>
    </w:lvl>
    <w:lvl w:ilvl="4" w:tplc="47C6EDEE">
      <w:start w:val="1"/>
      <w:numFmt w:val="lowerLetter"/>
      <w:lvlText w:val="%5."/>
      <w:lvlJc w:val="left"/>
      <w:pPr>
        <w:ind w:left="3600" w:hanging="360"/>
      </w:pPr>
    </w:lvl>
    <w:lvl w:ilvl="5" w:tplc="6082F744">
      <w:start w:val="1"/>
      <w:numFmt w:val="lowerRoman"/>
      <w:lvlText w:val="%6."/>
      <w:lvlJc w:val="right"/>
      <w:pPr>
        <w:ind w:left="4320" w:hanging="180"/>
      </w:pPr>
    </w:lvl>
    <w:lvl w:ilvl="6" w:tplc="B200331E">
      <w:start w:val="1"/>
      <w:numFmt w:val="decimal"/>
      <w:lvlText w:val="%7."/>
      <w:lvlJc w:val="left"/>
      <w:pPr>
        <w:ind w:left="5040" w:hanging="360"/>
      </w:pPr>
    </w:lvl>
    <w:lvl w:ilvl="7" w:tplc="962A5838">
      <w:start w:val="1"/>
      <w:numFmt w:val="lowerLetter"/>
      <w:lvlText w:val="%8."/>
      <w:lvlJc w:val="left"/>
      <w:pPr>
        <w:ind w:left="5760" w:hanging="360"/>
      </w:pPr>
    </w:lvl>
    <w:lvl w:ilvl="8" w:tplc="BADE5824">
      <w:start w:val="1"/>
      <w:numFmt w:val="lowerRoman"/>
      <w:lvlText w:val="%9."/>
      <w:lvlJc w:val="right"/>
      <w:pPr>
        <w:ind w:left="6480" w:hanging="180"/>
      </w:pPr>
    </w:lvl>
  </w:abstractNum>
  <w:num w:numId="1" w16cid:durableId="476651936">
    <w:abstractNumId w:val="0"/>
  </w:num>
  <w:num w:numId="2" w16cid:durableId="1810512412">
    <w:abstractNumId w:val="3"/>
  </w:num>
  <w:num w:numId="3" w16cid:durableId="733939542">
    <w:abstractNumId w:val="2"/>
  </w:num>
  <w:num w:numId="4" w16cid:durableId="1805846788">
    <w:abstractNumId w:val="4"/>
  </w:num>
  <w:num w:numId="5" w16cid:durableId="164465589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g, Lewis">
    <w15:presenceInfo w15:providerId="AD" w15:userId="S::ljn19@ic.ac.uk::0652e762-19f1-4dc7-af97-edbb0f7574af"/>
  </w15:person>
  <w15:person w15:author="Prabu, Shrinandhan">
    <w15:presenceInfo w15:providerId="AD" w15:userId="S::sp2419@ic.ac.uk::e29d6e43-ec8b-4f20-95e7-73002681cdfc"/>
  </w15:person>
  <w15:person w15:author="Ashouritaklimi, Kianoosh">
    <w15:presenceInfo w15:providerId="AD" w15:userId="S::ka321@ic.ac.uk::315dfe7e-e44c-4017-a048-6a242de3d2ee"/>
  </w15:person>
  <w15:person w15:author="Dmitrieff, Nikita">
    <w15:presenceInfo w15:providerId="AD" w15:userId="S::nnd19@ic.ac.uk::89c509cf-71bd-4e6e-b6f6-1c29e183ea5d"/>
  </w15:person>
  <w15:person w15:author="Kelso, Samuel">
    <w15:presenceInfo w15:providerId="AD" w15:userId="S::smk22@ic.ac.uk::7a825205-5399-426d-807f-923927b38b68"/>
  </w15:person>
  <w15:person w15:author="Bailey, Tom">
    <w15:presenceInfo w15:providerId="AD" w15:userId="S::tfb19@ic.ac.uk::318d6143-9fe7-4ffd-9c1b-9c65e51e87a1"/>
  </w15:person>
  <w15:person w15:author="CHEN, JUNCHENG">
    <w15:presenceInfo w15:providerId="AD" w15:userId="S::cc1122@ic.ac.uk::892443f2-55d7-4915-a1b2-5550232fba85"/>
  </w15:person>
  <w15:person w15:author="Zhu, Aris Q">
    <w15:presenceInfo w15:providerId="AD" w15:userId="S::ayz18@ic.ac.uk::a7ee56d3-6c6b-4626-b1e4-1c67c03c9cbc"/>
  </w15:person>
  <w15:person w15:author="Lew, Hwi Hsien">
    <w15:presenceInfo w15:providerId="AD" w15:userId="S::hl1022@ic.ac.uk::62122b27-45f3-4dac-a8cf-576f3e01f329"/>
  </w15:person>
  <w15:person w15:author="Dooki, Joshan">
    <w15:presenceInfo w15:providerId="AD" w15:userId="S::jd22@ic.ac.uk::aead8a9c-4ba9-48be-a6c0-137b58afa017"/>
  </w15:person>
  <w15:person w15:author="Olteanu, Catalina">
    <w15:presenceInfo w15:providerId="AD" w15:userId="S::co319@ic.ac.uk::eb73c045-ab5e-4b6c-8e65-4e71f75b820e"/>
  </w15:person>
  <w15:person w15:author="Marczak, Jan">
    <w15:presenceInfo w15:providerId="AD" w15:userId="S::jjm222@ic.ac.uk::ede23205-8057-4cc4-936a-92ea3c1fa348"/>
  </w15:person>
  <w15:person w15:author="Zhao, Xuan">
    <w15:presenceInfo w15:providerId="AD" w15:userId="S::xz1919@ic.ac.uk::182cd813-b2dd-4a43-ae8b-c289203d5611"/>
  </w15:person>
  <w15:person w15:author="Gao, Gary">
    <w15:presenceInfo w15:providerId="AD" w15:userId="S::yg9418@ic.ac.uk::8da5d760-a45b-419c-8875-105ae6580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ViEwNTS2NTC2MTSyUdpeDU4uLM/DyQAsNaANYhcoksAAAA"/>
  </w:docVars>
  <w:rsids>
    <w:rsidRoot w:val="00D10F8A"/>
    <w:rsid w:val="00016C35"/>
    <w:rsid w:val="00026090"/>
    <w:rsid w:val="000661C2"/>
    <w:rsid w:val="00150D05"/>
    <w:rsid w:val="001541A8"/>
    <w:rsid w:val="00171F0C"/>
    <w:rsid w:val="00192DBD"/>
    <w:rsid w:val="001E10DB"/>
    <w:rsid w:val="001E7F53"/>
    <w:rsid w:val="00255297"/>
    <w:rsid w:val="0028167E"/>
    <w:rsid w:val="002864AC"/>
    <w:rsid w:val="002938B8"/>
    <w:rsid w:val="00344450"/>
    <w:rsid w:val="00386C02"/>
    <w:rsid w:val="003A0CA7"/>
    <w:rsid w:val="003A7E7E"/>
    <w:rsid w:val="00404DAC"/>
    <w:rsid w:val="004634D5"/>
    <w:rsid w:val="0048479E"/>
    <w:rsid w:val="005B642F"/>
    <w:rsid w:val="005B7801"/>
    <w:rsid w:val="00611FA4"/>
    <w:rsid w:val="00637C92"/>
    <w:rsid w:val="0064F1FE"/>
    <w:rsid w:val="006C2F4F"/>
    <w:rsid w:val="006D09EC"/>
    <w:rsid w:val="007711FE"/>
    <w:rsid w:val="007D0D99"/>
    <w:rsid w:val="007E0E76"/>
    <w:rsid w:val="00821ED0"/>
    <w:rsid w:val="00843A91"/>
    <w:rsid w:val="00891010"/>
    <w:rsid w:val="008A6266"/>
    <w:rsid w:val="008E3A00"/>
    <w:rsid w:val="008F05E3"/>
    <w:rsid w:val="00946AA9"/>
    <w:rsid w:val="00982253"/>
    <w:rsid w:val="009A44D4"/>
    <w:rsid w:val="00A0573A"/>
    <w:rsid w:val="00A070C4"/>
    <w:rsid w:val="00A4250B"/>
    <w:rsid w:val="00A50233"/>
    <w:rsid w:val="00AF142B"/>
    <w:rsid w:val="00AF7C83"/>
    <w:rsid w:val="00B63DF2"/>
    <w:rsid w:val="00BC10DD"/>
    <w:rsid w:val="00BE4281"/>
    <w:rsid w:val="00C12436"/>
    <w:rsid w:val="00C42FD5"/>
    <w:rsid w:val="00C64B81"/>
    <w:rsid w:val="00C7460D"/>
    <w:rsid w:val="00C839FE"/>
    <w:rsid w:val="00C919FD"/>
    <w:rsid w:val="00CB4EE9"/>
    <w:rsid w:val="00CB6F30"/>
    <w:rsid w:val="00CE5187"/>
    <w:rsid w:val="00CF4F23"/>
    <w:rsid w:val="00D00B34"/>
    <w:rsid w:val="00D00C61"/>
    <w:rsid w:val="00D02E12"/>
    <w:rsid w:val="00D076ED"/>
    <w:rsid w:val="00D10F8A"/>
    <w:rsid w:val="00D56084"/>
    <w:rsid w:val="00D60050"/>
    <w:rsid w:val="00D65BD9"/>
    <w:rsid w:val="00E005E8"/>
    <w:rsid w:val="00EC3051"/>
    <w:rsid w:val="00F4700B"/>
    <w:rsid w:val="00F75B26"/>
    <w:rsid w:val="011A4320"/>
    <w:rsid w:val="0123FBBF"/>
    <w:rsid w:val="024C8C78"/>
    <w:rsid w:val="03023A30"/>
    <w:rsid w:val="038466E9"/>
    <w:rsid w:val="03C1C788"/>
    <w:rsid w:val="03D99A57"/>
    <w:rsid w:val="04097BDD"/>
    <w:rsid w:val="041E411C"/>
    <w:rsid w:val="043801D7"/>
    <w:rsid w:val="047177AB"/>
    <w:rsid w:val="047CF80D"/>
    <w:rsid w:val="048F3E24"/>
    <w:rsid w:val="04BC68B6"/>
    <w:rsid w:val="04FC2306"/>
    <w:rsid w:val="0541150E"/>
    <w:rsid w:val="05AF76CA"/>
    <w:rsid w:val="05C4BE71"/>
    <w:rsid w:val="06412E33"/>
    <w:rsid w:val="072F98F6"/>
    <w:rsid w:val="075FBC1C"/>
    <w:rsid w:val="07C508F6"/>
    <w:rsid w:val="07EF1D9C"/>
    <w:rsid w:val="08227EF3"/>
    <w:rsid w:val="08300744"/>
    <w:rsid w:val="0832670C"/>
    <w:rsid w:val="085676DF"/>
    <w:rsid w:val="08687B04"/>
    <w:rsid w:val="08C180C0"/>
    <w:rsid w:val="08C3AB97"/>
    <w:rsid w:val="08ECCFB2"/>
    <w:rsid w:val="0B80CDC7"/>
    <w:rsid w:val="0B9CE3CE"/>
    <w:rsid w:val="0BBA9F54"/>
    <w:rsid w:val="0C0E20D2"/>
    <w:rsid w:val="0CA91C76"/>
    <w:rsid w:val="0CC9435D"/>
    <w:rsid w:val="0CFE75B3"/>
    <w:rsid w:val="0D3F91C2"/>
    <w:rsid w:val="0D4F1639"/>
    <w:rsid w:val="0D66281D"/>
    <w:rsid w:val="0D8C24EB"/>
    <w:rsid w:val="0D97C139"/>
    <w:rsid w:val="0E347BED"/>
    <w:rsid w:val="0EB160AD"/>
    <w:rsid w:val="0EDDC435"/>
    <w:rsid w:val="0F373FDC"/>
    <w:rsid w:val="0F66D565"/>
    <w:rsid w:val="0F9FC96C"/>
    <w:rsid w:val="1096877F"/>
    <w:rsid w:val="10994912"/>
    <w:rsid w:val="11769F83"/>
    <w:rsid w:val="123C28F6"/>
    <w:rsid w:val="12535D68"/>
    <w:rsid w:val="128F9835"/>
    <w:rsid w:val="12A26FC5"/>
    <w:rsid w:val="140C20ED"/>
    <w:rsid w:val="144F2834"/>
    <w:rsid w:val="148D5120"/>
    <w:rsid w:val="149EC6EF"/>
    <w:rsid w:val="14D69EC7"/>
    <w:rsid w:val="14DD1EA8"/>
    <w:rsid w:val="14E80847"/>
    <w:rsid w:val="15A764B8"/>
    <w:rsid w:val="15C6C3BE"/>
    <w:rsid w:val="15C6F132"/>
    <w:rsid w:val="16292181"/>
    <w:rsid w:val="169C1F33"/>
    <w:rsid w:val="16E63C57"/>
    <w:rsid w:val="181948B8"/>
    <w:rsid w:val="1878196F"/>
    <w:rsid w:val="18CA2182"/>
    <w:rsid w:val="18DF9210"/>
    <w:rsid w:val="19C68F1C"/>
    <w:rsid w:val="19E93FD4"/>
    <w:rsid w:val="1A0F7633"/>
    <w:rsid w:val="1A973FA1"/>
    <w:rsid w:val="1C289044"/>
    <w:rsid w:val="1C81FA36"/>
    <w:rsid w:val="1CABF691"/>
    <w:rsid w:val="1D0F1819"/>
    <w:rsid w:val="1D143415"/>
    <w:rsid w:val="1D99DAD6"/>
    <w:rsid w:val="1ECA58A6"/>
    <w:rsid w:val="1EE67074"/>
    <w:rsid w:val="1F28C8C9"/>
    <w:rsid w:val="1F7BC7B7"/>
    <w:rsid w:val="1FA81A93"/>
    <w:rsid w:val="21A7FD36"/>
    <w:rsid w:val="21E15F06"/>
    <w:rsid w:val="21FBCEF5"/>
    <w:rsid w:val="221B3435"/>
    <w:rsid w:val="223C3C0A"/>
    <w:rsid w:val="228DFAAB"/>
    <w:rsid w:val="22971039"/>
    <w:rsid w:val="23069C11"/>
    <w:rsid w:val="23ABAE17"/>
    <w:rsid w:val="244821CF"/>
    <w:rsid w:val="2455EFFA"/>
    <w:rsid w:val="248E0B33"/>
    <w:rsid w:val="24EF7405"/>
    <w:rsid w:val="25AFF7B8"/>
    <w:rsid w:val="260CF011"/>
    <w:rsid w:val="2737C6BF"/>
    <w:rsid w:val="27F01E21"/>
    <w:rsid w:val="27F8055E"/>
    <w:rsid w:val="28B682B2"/>
    <w:rsid w:val="29065D6F"/>
    <w:rsid w:val="29166EA7"/>
    <w:rsid w:val="2991B7BC"/>
    <w:rsid w:val="29D90A5F"/>
    <w:rsid w:val="29EF9819"/>
    <w:rsid w:val="2ADDC381"/>
    <w:rsid w:val="2AE091CE"/>
    <w:rsid w:val="2B0679BA"/>
    <w:rsid w:val="2B266F36"/>
    <w:rsid w:val="2B6EB2D2"/>
    <w:rsid w:val="2BCA5B42"/>
    <w:rsid w:val="2C1D668B"/>
    <w:rsid w:val="2C3225C9"/>
    <w:rsid w:val="2D49B2D3"/>
    <w:rsid w:val="2D4EE5CC"/>
    <w:rsid w:val="2D8C6021"/>
    <w:rsid w:val="2DC75848"/>
    <w:rsid w:val="2E98F8F1"/>
    <w:rsid w:val="2ED039D7"/>
    <w:rsid w:val="2EEFF148"/>
    <w:rsid w:val="2F01DA08"/>
    <w:rsid w:val="2F166E29"/>
    <w:rsid w:val="2F6F22C2"/>
    <w:rsid w:val="31007A20"/>
    <w:rsid w:val="310672B8"/>
    <w:rsid w:val="31DE3BE4"/>
    <w:rsid w:val="31EC9655"/>
    <w:rsid w:val="31FB4176"/>
    <w:rsid w:val="327D8F43"/>
    <w:rsid w:val="32F3A4BC"/>
    <w:rsid w:val="338866B6"/>
    <w:rsid w:val="33A5BCF8"/>
    <w:rsid w:val="33F244ED"/>
    <w:rsid w:val="348D7F5A"/>
    <w:rsid w:val="34BA14E9"/>
    <w:rsid w:val="34EDC25B"/>
    <w:rsid w:val="35173978"/>
    <w:rsid w:val="3546871E"/>
    <w:rsid w:val="36949B4A"/>
    <w:rsid w:val="36FC8F47"/>
    <w:rsid w:val="38FC5C9A"/>
    <w:rsid w:val="39239FD1"/>
    <w:rsid w:val="3932B779"/>
    <w:rsid w:val="3937A088"/>
    <w:rsid w:val="39DB4B93"/>
    <w:rsid w:val="3A08E4A6"/>
    <w:rsid w:val="3A329F92"/>
    <w:rsid w:val="3B691C3E"/>
    <w:rsid w:val="3B8110BF"/>
    <w:rsid w:val="3B9B9C12"/>
    <w:rsid w:val="3C48B6BA"/>
    <w:rsid w:val="3CBDCB59"/>
    <w:rsid w:val="3CC99673"/>
    <w:rsid w:val="3CCB730B"/>
    <w:rsid w:val="3D0DD2B0"/>
    <w:rsid w:val="3D6388CD"/>
    <w:rsid w:val="3D7E2C4D"/>
    <w:rsid w:val="3E05F90B"/>
    <w:rsid w:val="3E317EF1"/>
    <w:rsid w:val="3E4955E8"/>
    <w:rsid w:val="3E4EE442"/>
    <w:rsid w:val="3ED3E176"/>
    <w:rsid w:val="3F1DA478"/>
    <w:rsid w:val="3F66D75F"/>
    <w:rsid w:val="3FA0C428"/>
    <w:rsid w:val="3FC9330C"/>
    <w:rsid w:val="40450CEB"/>
    <w:rsid w:val="40569FE8"/>
    <w:rsid w:val="40AD7E3D"/>
    <w:rsid w:val="40ADACAC"/>
    <w:rsid w:val="4100B007"/>
    <w:rsid w:val="4107D899"/>
    <w:rsid w:val="412F79D5"/>
    <w:rsid w:val="41DC0E2D"/>
    <w:rsid w:val="4254CBB1"/>
    <w:rsid w:val="42741490"/>
    <w:rsid w:val="42C6B3AA"/>
    <w:rsid w:val="42F02316"/>
    <w:rsid w:val="430BC330"/>
    <w:rsid w:val="432B2BEA"/>
    <w:rsid w:val="43384B01"/>
    <w:rsid w:val="4338A977"/>
    <w:rsid w:val="435C05CA"/>
    <w:rsid w:val="43839035"/>
    <w:rsid w:val="43889312"/>
    <w:rsid w:val="447962F4"/>
    <w:rsid w:val="44915154"/>
    <w:rsid w:val="44AAAB01"/>
    <w:rsid w:val="44DA11A4"/>
    <w:rsid w:val="45882B24"/>
    <w:rsid w:val="45D54FD7"/>
    <w:rsid w:val="45E65E1E"/>
    <w:rsid w:val="45F60C99"/>
    <w:rsid w:val="467BCACE"/>
    <w:rsid w:val="4764E79F"/>
    <w:rsid w:val="480861FC"/>
    <w:rsid w:val="480DB5AC"/>
    <w:rsid w:val="48886989"/>
    <w:rsid w:val="49293F84"/>
    <w:rsid w:val="49997AAE"/>
    <w:rsid w:val="49AFD6B0"/>
    <w:rsid w:val="49EC0D5E"/>
    <w:rsid w:val="4A1982C8"/>
    <w:rsid w:val="4A695E11"/>
    <w:rsid w:val="4B53FAF3"/>
    <w:rsid w:val="4B69AE0A"/>
    <w:rsid w:val="4BE97197"/>
    <w:rsid w:val="4C085DC1"/>
    <w:rsid w:val="4E0ED35C"/>
    <w:rsid w:val="4EAA8CC5"/>
    <w:rsid w:val="4F0BBA47"/>
    <w:rsid w:val="4F1E7812"/>
    <w:rsid w:val="518B6436"/>
    <w:rsid w:val="51B8B1DC"/>
    <w:rsid w:val="51EFA7D3"/>
    <w:rsid w:val="5220DF07"/>
    <w:rsid w:val="5220E372"/>
    <w:rsid w:val="522BAC2C"/>
    <w:rsid w:val="52712925"/>
    <w:rsid w:val="527DB6F0"/>
    <w:rsid w:val="52F253F2"/>
    <w:rsid w:val="53001EE1"/>
    <w:rsid w:val="534433B4"/>
    <w:rsid w:val="539AA000"/>
    <w:rsid w:val="53CFDE52"/>
    <w:rsid w:val="53D0A667"/>
    <w:rsid w:val="54706002"/>
    <w:rsid w:val="5489A356"/>
    <w:rsid w:val="54954C4D"/>
    <w:rsid w:val="55952CD0"/>
    <w:rsid w:val="55F69227"/>
    <w:rsid w:val="56087A83"/>
    <w:rsid w:val="5616A5A7"/>
    <w:rsid w:val="5799BA4A"/>
    <w:rsid w:val="57AA3573"/>
    <w:rsid w:val="587EF640"/>
    <w:rsid w:val="589378BF"/>
    <w:rsid w:val="58E875D7"/>
    <w:rsid w:val="5963D919"/>
    <w:rsid w:val="5998A11A"/>
    <w:rsid w:val="59A944DA"/>
    <w:rsid w:val="59D3526C"/>
    <w:rsid w:val="5A4007A2"/>
    <w:rsid w:val="5ADD45DA"/>
    <w:rsid w:val="5AF11162"/>
    <w:rsid w:val="5BE73443"/>
    <w:rsid w:val="5C404188"/>
    <w:rsid w:val="5C80242B"/>
    <w:rsid w:val="5CA9882E"/>
    <w:rsid w:val="5CF283DB"/>
    <w:rsid w:val="5DF23A73"/>
    <w:rsid w:val="5E2E2855"/>
    <w:rsid w:val="5ED1D5BE"/>
    <w:rsid w:val="5FB89851"/>
    <w:rsid w:val="5FD927E6"/>
    <w:rsid w:val="60BB02FC"/>
    <w:rsid w:val="60EA54E8"/>
    <w:rsid w:val="61127A4E"/>
    <w:rsid w:val="619D3F0A"/>
    <w:rsid w:val="629B181B"/>
    <w:rsid w:val="634B710F"/>
    <w:rsid w:val="6413606B"/>
    <w:rsid w:val="654006E2"/>
    <w:rsid w:val="65913059"/>
    <w:rsid w:val="65B4405E"/>
    <w:rsid w:val="6798A591"/>
    <w:rsid w:val="67D2FEF4"/>
    <w:rsid w:val="67FB569B"/>
    <w:rsid w:val="6886A5EC"/>
    <w:rsid w:val="69F79409"/>
    <w:rsid w:val="6A2438DD"/>
    <w:rsid w:val="6AB53795"/>
    <w:rsid w:val="6AB8716C"/>
    <w:rsid w:val="6AECFE03"/>
    <w:rsid w:val="6B679442"/>
    <w:rsid w:val="6CA3C877"/>
    <w:rsid w:val="6D566B0B"/>
    <w:rsid w:val="6D765FDD"/>
    <w:rsid w:val="6DCA46DF"/>
    <w:rsid w:val="6DD92CBB"/>
    <w:rsid w:val="6DEA8342"/>
    <w:rsid w:val="6E1BE1D3"/>
    <w:rsid w:val="6E97434E"/>
    <w:rsid w:val="6ED9DB0D"/>
    <w:rsid w:val="6F152A4E"/>
    <w:rsid w:val="6F630377"/>
    <w:rsid w:val="6FAA999C"/>
    <w:rsid w:val="6FFD68A1"/>
    <w:rsid w:val="71070F83"/>
    <w:rsid w:val="732A455F"/>
    <w:rsid w:val="73747434"/>
    <w:rsid w:val="73E5FE3E"/>
    <w:rsid w:val="74105BD8"/>
    <w:rsid w:val="75464AB1"/>
    <w:rsid w:val="755D0B9D"/>
    <w:rsid w:val="758E0CA9"/>
    <w:rsid w:val="75D00322"/>
    <w:rsid w:val="75F4C31A"/>
    <w:rsid w:val="76AAD9BD"/>
    <w:rsid w:val="77189835"/>
    <w:rsid w:val="777B9283"/>
    <w:rsid w:val="78135C0D"/>
    <w:rsid w:val="7847A126"/>
    <w:rsid w:val="7886C13D"/>
    <w:rsid w:val="78D521DA"/>
    <w:rsid w:val="7935BD25"/>
    <w:rsid w:val="794F5323"/>
    <w:rsid w:val="797CFBCC"/>
    <w:rsid w:val="79C7B467"/>
    <w:rsid w:val="7A201645"/>
    <w:rsid w:val="7A67FC15"/>
    <w:rsid w:val="7B039FB3"/>
    <w:rsid w:val="7BA7D3F5"/>
    <w:rsid w:val="7BB16A34"/>
    <w:rsid w:val="7C4AF240"/>
    <w:rsid w:val="7C9F7AEC"/>
    <w:rsid w:val="7CA33433"/>
    <w:rsid w:val="7DACF3B3"/>
    <w:rsid w:val="7DF2544E"/>
    <w:rsid w:val="7EC9219C"/>
    <w:rsid w:val="7F763EFF"/>
    <w:rsid w:val="7FBBA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49F2"/>
  <w15:chartTrackingRefBased/>
  <w15:docId w15:val="{642B46D0-8B52-4358-BA6D-72743DE1F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F8A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10F8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1/relationships/commentsExtended" Target="commentsExtended.xml" Id="rId8" /><Relationship Type="http://schemas.openxmlformats.org/officeDocument/2006/relationships/image" Target="media/image3.png" Id="rId13" /><Relationship Type="http://schemas.openxmlformats.org/officeDocument/2006/relationships/image" Target="media/image16.jpeg" Id="rId26" /><Relationship Type="http://schemas.openxmlformats.org/officeDocument/2006/relationships/settings" Target="settings.xml" Id="rId3" /><Relationship Type="http://schemas.openxmlformats.org/officeDocument/2006/relationships/image" Target="media/image11.jpg" Id="rId21" /><Relationship Type="http://schemas.openxmlformats.org/officeDocument/2006/relationships/comments" Target="comments.xml" Id="rId7" /><Relationship Type="http://schemas.openxmlformats.org/officeDocument/2006/relationships/image" Target="media/image2.png" Id="rId12" /><Relationship Type="http://schemas.openxmlformats.org/officeDocument/2006/relationships/image" Target="media/image7.jpg" Id="rId17" /><Relationship Type="http://schemas.openxmlformats.org/officeDocument/2006/relationships/image" Target="media/image15.png" Id="rId25" /><Relationship Type="http://schemas.openxmlformats.org/officeDocument/2006/relationships/styles" Target="styles.xml" Id="rId2" /><Relationship Type="http://schemas.openxmlformats.org/officeDocument/2006/relationships/image" Target="media/image6.png" Id="rId16" /><Relationship Type="http://schemas.openxmlformats.org/officeDocument/2006/relationships/image" Target="media/image10.png" Id="rId20" /><Relationship Type="http://schemas.openxmlformats.org/officeDocument/2006/relationships/footer" Target="footer1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1.png" Id="rId11" /><Relationship Type="http://schemas.openxmlformats.org/officeDocument/2006/relationships/image" Target="media/image14.png" Id="rId24" /><Relationship Type="http://schemas.openxmlformats.org/officeDocument/2006/relationships/theme" Target="theme/theme1.xml" Id="rId32" /><Relationship Type="http://schemas.openxmlformats.org/officeDocument/2006/relationships/footnotes" Target="footnotes.xml" Id="rId5" /><Relationship Type="http://schemas.openxmlformats.org/officeDocument/2006/relationships/image" Target="media/image5.png" Id="rId15" /><Relationship Type="http://schemas.openxmlformats.org/officeDocument/2006/relationships/image" Target="media/image13.png" Id="rId23" /><Relationship Type="http://schemas.openxmlformats.org/officeDocument/2006/relationships/header" Target="header1.xml" Id="rId28" /><Relationship Type="http://schemas.microsoft.com/office/2018/08/relationships/commentsExtensible" Target="commentsExtensible.xml" Id="rId10" /><Relationship Type="http://schemas.openxmlformats.org/officeDocument/2006/relationships/image" Target="media/image9.jpg" Id="rId19" /><Relationship Type="http://schemas.microsoft.com/office/2011/relationships/people" Target="people.xml" Id="rId31" /><Relationship Type="http://schemas.openxmlformats.org/officeDocument/2006/relationships/webSettings" Target="webSettings.xml" Id="rId4" /><Relationship Type="http://schemas.microsoft.com/office/2016/09/relationships/commentsIds" Target="commentsIds.xml" Id="rId9" /><Relationship Type="http://schemas.openxmlformats.org/officeDocument/2006/relationships/image" Target="media/image4.png" Id="rId14" /><Relationship Type="http://schemas.openxmlformats.org/officeDocument/2006/relationships/image" Target="media/image12.jpg" Id="rId22" /><Relationship Type="http://schemas.openxmlformats.org/officeDocument/2006/relationships/image" Target="media/image17.png" Id="rId27" /><Relationship Type="http://schemas.openxmlformats.org/officeDocument/2006/relationships/fontTable" Target="fontTable.xml" Id="rId30" /><Relationship Type="http://schemas.openxmlformats.org/officeDocument/2006/relationships/image" Target="/media/image7.jpg" Id="Rf63116c66576497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shan Dooki</dc:creator>
  <keywords/>
  <dc:description/>
  <lastModifiedBy>Embs, Alexandra</lastModifiedBy>
  <revision>53</revision>
  <dcterms:created xsi:type="dcterms:W3CDTF">2022-11-12T10:44:00.0000000Z</dcterms:created>
  <dcterms:modified xsi:type="dcterms:W3CDTF">2023-03-19T22:00:39.9688968Z</dcterms:modified>
</coreProperties>
</file>